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 xml:space="preserve">Daphne </w:t>
            </w:r>
            <w:proofErr w:type="spellStart"/>
            <w:r w:rsidRPr="00C91724">
              <w:rPr>
                <w:rFonts w:eastAsia="DengXian"/>
                <w:lang w:val="en-GB"/>
              </w:rPr>
              <w:t>Bunga</w:t>
            </w:r>
            <w:proofErr w:type="spellEnd"/>
            <w:r w:rsidRPr="00C91724">
              <w:rPr>
                <w:rFonts w:eastAsia="DengXian"/>
                <w:lang w:val="en-GB"/>
              </w:rPr>
              <w:t xml:space="preserve"> </w:t>
            </w:r>
            <w:proofErr w:type="spellStart"/>
            <w:r w:rsidRPr="00C91724">
              <w:rPr>
                <w:rFonts w:eastAsia="DengXian"/>
                <w:lang w:val="en-GB"/>
              </w:rPr>
              <w:t>Dwiputriane</w:t>
            </w:r>
            <w:proofErr w:type="spellEnd"/>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w:t>
          </w:r>
          <w:bookmarkStart w:id="0" w:name="_GoBack"/>
          <w:bookmarkEnd w:id="0"/>
          <w:r>
            <w:t>ts</w:t>
          </w:r>
        </w:p>
        <w:p w14:paraId="08F77DCF" w14:textId="2C0B0DA9" w:rsidR="006C5E31"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127722" w:history="1">
            <w:r w:rsidR="006C5E31" w:rsidRPr="00043F13">
              <w:rPr>
                <w:rStyle w:val="Hyperlink"/>
                <w:noProof/>
              </w:rPr>
              <w:t>Part 1 – Data related to Lost Item Reporting System</w:t>
            </w:r>
            <w:r w:rsidR="006C5E31">
              <w:rPr>
                <w:noProof/>
                <w:webHidden/>
              </w:rPr>
              <w:tab/>
            </w:r>
            <w:r w:rsidR="006C5E31">
              <w:rPr>
                <w:noProof/>
                <w:webHidden/>
              </w:rPr>
              <w:fldChar w:fldCharType="begin"/>
            </w:r>
            <w:r w:rsidR="006C5E31">
              <w:rPr>
                <w:noProof/>
                <w:webHidden/>
              </w:rPr>
              <w:instrText xml:space="preserve"> PAGEREF _Toc15127722 \h </w:instrText>
            </w:r>
            <w:r w:rsidR="006C5E31">
              <w:rPr>
                <w:noProof/>
                <w:webHidden/>
              </w:rPr>
            </w:r>
            <w:r w:rsidR="006C5E31">
              <w:rPr>
                <w:noProof/>
                <w:webHidden/>
              </w:rPr>
              <w:fldChar w:fldCharType="separate"/>
            </w:r>
            <w:r w:rsidR="006C5E31">
              <w:rPr>
                <w:noProof/>
                <w:webHidden/>
              </w:rPr>
              <w:t>1</w:t>
            </w:r>
            <w:r w:rsidR="006C5E31">
              <w:rPr>
                <w:noProof/>
                <w:webHidden/>
              </w:rPr>
              <w:fldChar w:fldCharType="end"/>
            </w:r>
          </w:hyperlink>
        </w:p>
        <w:p w14:paraId="19A2244D" w14:textId="7D80F406" w:rsidR="006C5E31" w:rsidRDefault="006C5E31">
          <w:pPr>
            <w:pStyle w:val="TOC2"/>
            <w:tabs>
              <w:tab w:val="left" w:pos="880"/>
              <w:tab w:val="right" w:leader="dot" w:pos="9016"/>
            </w:tabs>
            <w:rPr>
              <w:rFonts w:asciiTheme="minorHAnsi" w:hAnsiTheme="minorHAnsi" w:cstheme="minorBidi"/>
              <w:noProof/>
              <w:sz w:val="22"/>
              <w:szCs w:val="22"/>
            </w:rPr>
          </w:pPr>
          <w:hyperlink w:anchor="_Toc15127723" w:history="1">
            <w:r w:rsidRPr="00043F13">
              <w:rPr>
                <w:rStyle w:val="Hyperlink"/>
                <w:noProof/>
              </w:rPr>
              <w:t>1.1</w:t>
            </w:r>
            <w:r>
              <w:rPr>
                <w:rFonts w:asciiTheme="minorHAnsi" w:hAnsiTheme="minorHAnsi" w:cstheme="minorBidi"/>
                <w:noProof/>
                <w:sz w:val="22"/>
                <w:szCs w:val="22"/>
              </w:rPr>
              <w:tab/>
            </w:r>
            <w:r w:rsidRPr="00043F13">
              <w:rPr>
                <w:rStyle w:val="Hyperlink"/>
                <w:noProof/>
              </w:rPr>
              <w:t>Brief Introduction of the Data used</w:t>
            </w:r>
            <w:r>
              <w:rPr>
                <w:noProof/>
                <w:webHidden/>
              </w:rPr>
              <w:tab/>
            </w:r>
            <w:r>
              <w:rPr>
                <w:noProof/>
                <w:webHidden/>
              </w:rPr>
              <w:fldChar w:fldCharType="begin"/>
            </w:r>
            <w:r>
              <w:rPr>
                <w:noProof/>
                <w:webHidden/>
              </w:rPr>
              <w:instrText xml:space="preserve"> PAGEREF _Toc15127723 \h </w:instrText>
            </w:r>
            <w:r>
              <w:rPr>
                <w:noProof/>
                <w:webHidden/>
              </w:rPr>
            </w:r>
            <w:r>
              <w:rPr>
                <w:noProof/>
                <w:webHidden/>
              </w:rPr>
              <w:fldChar w:fldCharType="separate"/>
            </w:r>
            <w:r>
              <w:rPr>
                <w:noProof/>
                <w:webHidden/>
              </w:rPr>
              <w:t>1</w:t>
            </w:r>
            <w:r>
              <w:rPr>
                <w:noProof/>
                <w:webHidden/>
              </w:rPr>
              <w:fldChar w:fldCharType="end"/>
            </w:r>
          </w:hyperlink>
        </w:p>
        <w:p w14:paraId="7C5756FD" w14:textId="40F9E942" w:rsidR="006C5E31" w:rsidRDefault="006C5E31">
          <w:pPr>
            <w:pStyle w:val="TOC2"/>
            <w:tabs>
              <w:tab w:val="left" w:pos="880"/>
              <w:tab w:val="right" w:leader="dot" w:pos="9016"/>
            </w:tabs>
            <w:rPr>
              <w:rFonts w:asciiTheme="minorHAnsi" w:hAnsiTheme="minorHAnsi" w:cstheme="minorBidi"/>
              <w:noProof/>
              <w:sz w:val="22"/>
              <w:szCs w:val="22"/>
            </w:rPr>
          </w:pPr>
          <w:hyperlink w:anchor="_Toc15127724" w:history="1">
            <w:r w:rsidRPr="00043F13">
              <w:rPr>
                <w:rStyle w:val="Hyperlink"/>
                <w:noProof/>
              </w:rPr>
              <w:t>1.2</w:t>
            </w:r>
            <w:r>
              <w:rPr>
                <w:rFonts w:asciiTheme="minorHAnsi" w:hAnsiTheme="minorHAnsi" w:cstheme="minorBidi"/>
                <w:noProof/>
                <w:sz w:val="22"/>
                <w:szCs w:val="22"/>
              </w:rPr>
              <w:tab/>
            </w:r>
            <w:r w:rsidRPr="00043F13">
              <w:rPr>
                <w:rStyle w:val="Hyperlink"/>
                <w:noProof/>
              </w:rPr>
              <w:t>XML Documents</w:t>
            </w:r>
            <w:r>
              <w:rPr>
                <w:noProof/>
                <w:webHidden/>
              </w:rPr>
              <w:tab/>
            </w:r>
            <w:r>
              <w:rPr>
                <w:noProof/>
                <w:webHidden/>
              </w:rPr>
              <w:fldChar w:fldCharType="begin"/>
            </w:r>
            <w:r>
              <w:rPr>
                <w:noProof/>
                <w:webHidden/>
              </w:rPr>
              <w:instrText xml:space="preserve"> PAGEREF _Toc15127724 \h </w:instrText>
            </w:r>
            <w:r>
              <w:rPr>
                <w:noProof/>
                <w:webHidden/>
              </w:rPr>
            </w:r>
            <w:r>
              <w:rPr>
                <w:noProof/>
                <w:webHidden/>
              </w:rPr>
              <w:fldChar w:fldCharType="separate"/>
            </w:r>
            <w:r>
              <w:rPr>
                <w:noProof/>
                <w:webHidden/>
              </w:rPr>
              <w:t>3</w:t>
            </w:r>
            <w:r>
              <w:rPr>
                <w:noProof/>
                <w:webHidden/>
              </w:rPr>
              <w:fldChar w:fldCharType="end"/>
            </w:r>
          </w:hyperlink>
        </w:p>
        <w:p w14:paraId="3DB130E1" w14:textId="50572839" w:rsidR="006C5E31" w:rsidRDefault="006C5E31">
          <w:pPr>
            <w:pStyle w:val="TOC2"/>
            <w:tabs>
              <w:tab w:val="left" w:pos="880"/>
              <w:tab w:val="right" w:leader="dot" w:pos="9016"/>
            </w:tabs>
            <w:rPr>
              <w:rFonts w:asciiTheme="minorHAnsi" w:hAnsiTheme="minorHAnsi" w:cstheme="minorBidi"/>
              <w:noProof/>
              <w:sz w:val="22"/>
              <w:szCs w:val="22"/>
            </w:rPr>
          </w:pPr>
          <w:hyperlink w:anchor="_Toc15127725" w:history="1">
            <w:r w:rsidRPr="00043F13">
              <w:rPr>
                <w:rStyle w:val="Hyperlink"/>
                <w:noProof/>
              </w:rPr>
              <w:t>1.3</w:t>
            </w:r>
            <w:r>
              <w:rPr>
                <w:rFonts w:asciiTheme="minorHAnsi" w:hAnsiTheme="minorHAnsi" w:cstheme="minorBidi"/>
                <w:noProof/>
                <w:sz w:val="22"/>
                <w:szCs w:val="22"/>
              </w:rPr>
              <w:tab/>
            </w:r>
            <w:r w:rsidRPr="00043F13">
              <w:rPr>
                <w:rStyle w:val="Hyperlink"/>
                <w:noProof/>
              </w:rPr>
              <w:t>Logical View</w:t>
            </w:r>
            <w:r>
              <w:rPr>
                <w:noProof/>
                <w:webHidden/>
              </w:rPr>
              <w:tab/>
            </w:r>
            <w:r>
              <w:rPr>
                <w:noProof/>
                <w:webHidden/>
              </w:rPr>
              <w:fldChar w:fldCharType="begin"/>
            </w:r>
            <w:r>
              <w:rPr>
                <w:noProof/>
                <w:webHidden/>
              </w:rPr>
              <w:instrText xml:space="preserve"> PAGEREF _Toc15127725 \h </w:instrText>
            </w:r>
            <w:r>
              <w:rPr>
                <w:noProof/>
                <w:webHidden/>
              </w:rPr>
            </w:r>
            <w:r>
              <w:rPr>
                <w:noProof/>
                <w:webHidden/>
              </w:rPr>
              <w:fldChar w:fldCharType="separate"/>
            </w:r>
            <w:r>
              <w:rPr>
                <w:noProof/>
                <w:webHidden/>
              </w:rPr>
              <w:t>14</w:t>
            </w:r>
            <w:r>
              <w:rPr>
                <w:noProof/>
                <w:webHidden/>
              </w:rPr>
              <w:fldChar w:fldCharType="end"/>
            </w:r>
          </w:hyperlink>
        </w:p>
        <w:p w14:paraId="51AD0313" w14:textId="7ED3EDDC" w:rsidR="006C5E31" w:rsidRDefault="006C5E31">
          <w:pPr>
            <w:pStyle w:val="TOC2"/>
            <w:tabs>
              <w:tab w:val="left" w:pos="880"/>
              <w:tab w:val="right" w:leader="dot" w:pos="9016"/>
            </w:tabs>
            <w:rPr>
              <w:rFonts w:asciiTheme="minorHAnsi" w:hAnsiTheme="minorHAnsi" w:cstheme="minorBidi"/>
              <w:noProof/>
              <w:sz w:val="22"/>
              <w:szCs w:val="22"/>
            </w:rPr>
          </w:pPr>
          <w:hyperlink w:anchor="_Toc15127726" w:history="1">
            <w:r w:rsidRPr="00043F13">
              <w:rPr>
                <w:rStyle w:val="Hyperlink"/>
                <w:noProof/>
              </w:rPr>
              <w:t>1.4</w:t>
            </w:r>
            <w:r>
              <w:rPr>
                <w:rFonts w:asciiTheme="minorHAnsi" w:hAnsiTheme="minorHAnsi" w:cstheme="minorBidi"/>
                <w:noProof/>
                <w:sz w:val="22"/>
                <w:szCs w:val="22"/>
              </w:rPr>
              <w:tab/>
            </w:r>
            <w:r w:rsidRPr="00043F13">
              <w:rPr>
                <w:rStyle w:val="Hyperlink"/>
                <w:noProof/>
              </w:rPr>
              <w:t>DTD Documents</w:t>
            </w:r>
            <w:r>
              <w:rPr>
                <w:noProof/>
                <w:webHidden/>
              </w:rPr>
              <w:tab/>
            </w:r>
            <w:r>
              <w:rPr>
                <w:noProof/>
                <w:webHidden/>
              </w:rPr>
              <w:fldChar w:fldCharType="begin"/>
            </w:r>
            <w:r>
              <w:rPr>
                <w:noProof/>
                <w:webHidden/>
              </w:rPr>
              <w:instrText xml:space="preserve"> PAGEREF _Toc15127726 \h </w:instrText>
            </w:r>
            <w:r>
              <w:rPr>
                <w:noProof/>
                <w:webHidden/>
              </w:rPr>
            </w:r>
            <w:r>
              <w:rPr>
                <w:noProof/>
                <w:webHidden/>
              </w:rPr>
              <w:fldChar w:fldCharType="separate"/>
            </w:r>
            <w:r>
              <w:rPr>
                <w:noProof/>
                <w:webHidden/>
              </w:rPr>
              <w:t>15</w:t>
            </w:r>
            <w:r>
              <w:rPr>
                <w:noProof/>
                <w:webHidden/>
              </w:rPr>
              <w:fldChar w:fldCharType="end"/>
            </w:r>
          </w:hyperlink>
        </w:p>
        <w:p w14:paraId="755BD9D9" w14:textId="7A369DC1" w:rsidR="006C5E31" w:rsidRDefault="006C5E31">
          <w:pPr>
            <w:pStyle w:val="TOC2"/>
            <w:tabs>
              <w:tab w:val="left" w:pos="880"/>
              <w:tab w:val="right" w:leader="dot" w:pos="9016"/>
            </w:tabs>
            <w:rPr>
              <w:rFonts w:asciiTheme="minorHAnsi" w:hAnsiTheme="minorHAnsi" w:cstheme="minorBidi"/>
              <w:noProof/>
              <w:sz w:val="22"/>
              <w:szCs w:val="22"/>
            </w:rPr>
          </w:pPr>
          <w:hyperlink w:anchor="_Toc15127727" w:history="1">
            <w:r w:rsidRPr="00043F13">
              <w:rPr>
                <w:rStyle w:val="Hyperlink"/>
                <w:noProof/>
              </w:rPr>
              <w:t>1.5</w:t>
            </w:r>
            <w:r>
              <w:rPr>
                <w:rFonts w:asciiTheme="minorHAnsi" w:hAnsiTheme="minorHAnsi" w:cstheme="minorBidi"/>
                <w:noProof/>
                <w:sz w:val="22"/>
                <w:szCs w:val="22"/>
              </w:rPr>
              <w:tab/>
            </w:r>
            <w:r w:rsidRPr="00043F13">
              <w:rPr>
                <w:rStyle w:val="Hyperlink"/>
                <w:noProof/>
              </w:rPr>
              <w:t>XSLT Codes</w:t>
            </w:r>
            <w:r>
              <w:rPr>
                <w:noProof/>
                <w:webHidden/>
              </w:rPr>
              <w:tab/>
            </w:r>
            <w:r>
              <w:rPr>
                <w:noProof/>
                <w:webHidden/>
              </w:rPr>
              <w:fldChar w:fldCharType="begin"/>
            </w:r>
            <w:r>
              <w:rPr>
                <w:noProof/>
                <w:webHidden/>
              </w:rPr>
              <w:instrText xml:space="preserve"> PAGEREF _Toc15127727 \h </w:instrText>
            </w:r>
            <w:r>
              <w:rPr>
                <w:noProof/>
                <w:webHidden/>
              </w:rPr>
            </w:r>
            <w:r>
              <w:rPr>
                <w:noProof/>
                <w:webHidden/>
              </w:rPr>
              <w:fldChar w:fldCharType="separate"/>
            </w:r>
            <w:r>
              <w:rPr>
                <w:noProof/>
                <w:webHidden/>
              </w:rPr>
              <w:t>17</w:t>
            </w:r>
            <w:r>
              <w:rPr>
                <w:noProof/>
                <w:webHidden/>
              </w:rPr>
              <w:fldChar w:fldCharType="end"/>
            </w:r>
          </w:hyperlink>
        </w:p>
        <w:p w14:paraId="5FC153E3" w14:textId="2799932B" w:rsidR="006C5E31" w:rsidRDefault="006C5E31">
          <w:pPr>
            <w:pStyle w:val="TOC2"/>
            <w:tabs>
              <w:tab w:val="left" w:pos="880"/>
              <w:tab w:val="right" w:leader="dot" w:pos="9016"/>
            </w:tabs>
            <w:rPr>
              <w:rFonts w:asciiTheme="minorHAnsi" w:hAnsiTheme="minorHAnsi" w:cstheme="minorBidi"/>
              <w:noProof/>
              <w:sz w:val="22"/>
              <w:szCs w:val="22"/>
            </w:rPr>
          </w:pPr>
          <w:hyperlink w:anchor="_Toc15127728" w:history="1">
            <w:r w:rsidRPr="00043F13">
              <w:rPr>
                <w:rStyle w:val="Hyperlink"/>
                <w:noProof/>
              </w:rPr>
              <w:t>1.6</w:t>
            </w:r>
            <w:r>
              <w:rPr>
                <w:rFonts w:asciiTheme="minorHAnsi" w:hAnsiTheme="minorHAnsi" w:cstheme="minorBidi"/>
                <w:noProof/>
                <w:sz w:val="22"/>
                <w:szCs w:val="22"/>
              </w:rPr>
              <w:tab/>
            </w:r>
            <w:r w:rsidRPr="00043F13">
              <w:rPr>
                <w:rStyle w:val="Hyperlink"/>
                <w:noProof/>
              </w:rPr>
              <w:t>HTML Outputs</w:t>
            </w:r>
            <w:r>
              <w:rPr>
                <w:noProof/>
                <w:webHidden/>
              </w:rPr>
              <w:tab/>
            </w:r>
            <w:r>
              <w:rPr>
                <w:noProof/>
                <w:webHidden/>
              </w:rPr>
              <w:fldChar w:fldCharType="begin"/>
            </w:r>
            <w:r>
              <w:rPr>
                <w:noProof/>
                <w:webHidden/>
              </w:rPr>
              <w:instrText xml:space="preserve"> PAGEREF _Toc15127728 \h </w:instrText>
            </w:r>
            <w:r>
              <w:rPr>
                <w:noProof/>
                <w:webHidden/>
              </w:rPr>
            </w:r>
            <w:r>
              <w:rPr>
                <w:noProof/>
                <w:webHidden/>
              </w:rPr>
              <w:fldChar w:fldCharType="separate"/>
            </w:r>
            <w:r>
              <w:rPr>
                <w:noProof/>
                <w:webHidden/>
              </w:rPr>
              <w:t>22</w:t>
            </w:r>
            <w:r>
              <w:rPr>
                <w:noProof/>
                <w:webHidden/>
              </w:rPr>
              <w:fldChar w:fldCharType="end"/>
            </w:r>
          </w:hyperlink>
        </w:p>
        <w:p w14:paraId="16BC27A0" w14:textId="79DC7597" w:rsidR="006C5E31" w:rsidRDefault="006C5E31">
          <w:pPr>
            <w:pStyle w:val="TOC1"/>
            <w:tabs>
              <w:tab w:val="right" w:leader="dot" w:pos="9016"/>
            </w:tabs>
            <w:rPr>
              <w:rFonts w:asciiTheme="minorHAnsi" w:hAnsiTheme="minorHAnsi" w:cstheme="minorBidi"/>
              <w:noProof/>
              <w:sz w:val="22"/>
              <w:szCs w:val="22"/>
            </w:rPr>
          </w:pPr>
          <w:hyperlink w:anchor="_Toc15127729" w:history="1">
            <w:r w:rsidRPr="00043F13">
              <w:rPr>
                <w:rStyle w:val="Hyperlink"/>
                <w:noProof/>
              </w:rPr>
              <w:t>Part 2 – JNI Program</w:t>
            </w:r>
            <w:r>
              <w:rPr>
                <w:noProof/>
                <w:webHidden/>
              </w:rPr>
              <w:tab/>
            </w:r>
            <w:r>
              <w:rPr>
                <w:noProof/>
                <w:webHidden/>
              </w:rPr>
              <w:fldChar w:fldCharType="begin"/>
            </w:r>
            <w:r>
              <w:rPr>
                <w:noProof/>
                <w:webHidden/>
              </w:rPr>
              <w:instrText xml:space="preserve"> PAGEREF _Toc15127729 \h </w:instrText>
            </w:r>
            <w:r>
              <w:rPr>
                <w:noProof/>
                <w:webHidden/>
              </w:rPr>
            </w:r>
            <w:r>
              <w:rPr>
                <w:noProof/>
                <w:webHidden/>
              </w:rPr>
              <w:fldChar w:fldCharType="separate"/>
            </w:r>
            <w:r>
              <w:rPr>
                <w:noProof/>
                <w:webHidden/>
              </w:rPr>
              <w:t>23</w:t>
            </w:r>
            <w:r>
              <w:rPr>
                <w:noProof/>
                <w:webHidden/>
              </w:rPr>
              <w:fldChar w:fldCharType="end"/>
            </w:r>
          </w:hyperlink>
        </w:p>
        <w:p w14:paraId="4B48D7C7" w14:textId="02318369" w:rsidR="006C5E31" w:rsidRDefault="006C5E31">
          <w:pPr>
            <w:pStyle w:val="TOC2"/>
            <w:tabs>
              <w:tab w:val="left" w:pos="880"/>
              <w:tab w:val="right" w:leader="dot" w:pos="9016"/>
            </w:tabs>
            <w:rPr>
              <w:rFonts w:asciiTheme="minorHAnsi" w:hAnsiTheme="minorHAnsi" w:cstheme="minorBidi"/>
              <w:noProof/>
              <w:sz w:val="22"/>
              <w:szCs w:val="22"/>
            </w:rPr>
          </w:pPr>
          <w:hyperlink w:anchor="_Toc15127731" w:history="1">
            <w:r w:rsidRPr="00043F13">
              <w:rPr>
                <w:rStyle w:val="Hyperlink"/>
                <w:noProof/>
              </w:rPr>
              <w:t>2.1</w:t>
            </w:r>
            <w:r>
              <w:rPr>
                <w:rFonts w:asciiTheme="minorHAnsi" w:hAnsiTheme="minorHAnsi" w:cstheme="minorBidi"/>
                <w:noProof/>
                <w:sz w:val="22"/>
                <w:szCs w:val="22"/>
              </w:rPr>
              <w:tab/>
            </w:r>
            <w:r w:rsidRPr="00043F13">
              <w:rPr>
                <w:rStyle w:val="Hyperlink"/>
                <w:noProof/>
              </w:rPr>
              <w:t>JNI Program Codes</w:t>
            </w:r>
            <w:r>
              <w:rPr>
                <w:noProof/>
                <w:webHidden/>
              </w:rPr>
              <w:tab/>
            </w:r>
            <w:r>
              <w:rPr>
                <w:noProof/>
                <w:webHidden/>
              </w:rPr>
              <w:fldChar w:fldCharType="begin"/>
            </w:r>
            <w:r>
              <w:rPr>
                <w:noProof/>
                <w:webHidden/>
              </w:rPr>
              <w:instrText xml:space="preserve"> PAGEREF _Toc15127731 \h </w:instrText>
            </w:r>
            <w:r>
              <w:rPr>
                <w:noProof/>
                <w:webHidden/>
              </w:rPr>
            </w:r>
            <w:r>
              <w:rPr>
                <w:noProof/>
                <w:webHidden/>
              </w:rPr>
              <w:fldChar w:fldCharType="separate"/>
            </w:r>
            <w:r>
              <w:rPr>
                <w:noProof/>
                <w:webHidden/>
              </w:rPr>
              <w:t>23</w:t>
            </w:r>
            <w:r>
              <w:rPr>
                <w:noProof/>
                <w:webHidden/>
              </w:rPr>
              <w:fldChar w:fldCharType="end"/>
            </w:r>
          </w:hyperlink>
        </w:p>
        <w:p w14:paraId="448ABF0A" w14:textId="696DD54F" w:rsidR="006C5E31" w:rsidRDefault="006C5E31">
          <w:pPr>
            <w:pStyle w:val="TOC2"/>
            <w:tabs>
              <w:tab w:val="left" w:pos="880"/>
              <w:tab w:val="right" w:leader="dot" w:pos="9016"/>
            </w:tabs>
            <w:rPr>
              <w:rFonts w:asciiTheme="minorHAnsi" w:hAnsiTheme="minorHAnsi" w:cstheme="minorBidi"/>
              <w:noProof/>
              <w:sz w:val="22"/>
              <w:szCs w:val="22"/>
            </w:rPr>
          </w:pPr>
          <w:hyperlink w:anchor="_Toc15127732" w:history="1">
            <w:r w:rsidRPr="00043F13">
              <w:rPr>
                <w:rStyle w:val="Hyperlink"/>
                <w:noProof/>
              </w:rPr>
              <w:t>2.2</w:t>
            </w:r>
            <w:r>
              <w:rPr>
                <w:rFonts w:asciiTheme="minorHAnsi" w:hAnsiTheme="minorHAnsi" w:cstheme="minorBidi"/>
                <w:noProof/>
                <w:sz w:val="22"/>
                <w:szCs w:val="22"/>
              </w:rPr>
              <w:tab/>
            </w:r>
            <w:r w:rsidRPr="00043F13">
              <w:rPr>
                <w:rStyle w:val="Hyperlink"/>
                <w:noProof/>
              </w:rPr>
              <w:t>Print Screen of Outputs</w:t>
            </w:r>
            <w:r>
              <w:rPr>
                <w:noProof/>
                <w:webHidden/>
              </w:rPr>
              <w:tab/>
            </w:r>
            <w:r>
              <w:rPr>
                <w:noProof/>
                <w:webHidden/>
              </w:rPr>
              <w:fldChar w:fldCharType="begin"/>
            </w:r>
            <w:r>
              <w:rPr>
                <w:noProof/>
                <w:webHidden/>
              </w:rPr>
              <w:instrText xml:space="preserve"> PAGEREF _Toc15127732 \h </w:instrText>
            </w:r>
            <w:r>
              <w:rPr>
                <w:noProof/>
                <w:webHidden/>
              </w:rPr>
            </w:r>
            <w:r>
              <w:rPr>
                <w:noProof/>
                <w:webHidden/>
              </w:rPr>
              <w:fldChar w:fldCharType="separate"/>
            </w:r>
            <w:r>
              <w:rPr>
                <w:noProof/>
                <w:webHidden/>
              </w:rPr>
              <w:t>24</w:t>
            </w:r>
            <w:r>
              <w:rPr>
                <w:noProof/>
                <w:webHidden/>
              </w:rPr>
              <w:fldChar w:fldCharType="end"/>
            </w:r>
          </w:hyperlink>
        </w:p>
        <w:p w14:paraId="1D0991D5" w14:textId="39C9ACD0"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1" w:name="_Toc15127722"/>
      <w:r>
        <w:lastRenderedPageBreak/>
        <w:t>Part 1 – Data related to Lost Item Reporting System</w:t>
      </w:r>
      <w:bookmarkEnd w:id="1"/>
    </w:p>
    <w:p w14:paraId="0429F9AF" w14:textId="3BC88D86" w:rsidR="00A8328B" w:rsidRDefault="00A8328B" w:rsidP="00D05E41">
      <w:pPr>
        <w:pStyle w:val="Heading2"/>
        <w:numPr>
          <w:ilvl w:val="1"/>
          <w:numId w:val="1"/>
        </w:numPr>
        <w:spacing w:line="360" w:lineRule="auto"/>
      </w:pPr>
      <w:bookmarkStart w:id="2" w:name="_Toc15127723"/>
      <w:r>
        <w:t>Brief Introduction of the Data used</w:t>
      </w:r>
      <w:bookmarkEnd w:id="2"/>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7CE20F36" w:rsidR="00D05E41" w:rsidRDefault="00D05E41" w:rsidP="00B30786">
      <w:pPr>
        <w:spacing w:line="360" w:lineRule="auto"/>
        <w:ind w:firstLine="720"/>
      </w:pPr>
      <w:r>
        <w:t xml:space="preserve">The root element for LostItemReport.xml is </w:t>
      </w:r>
      <w:proofErr w:type="spellStart"/>
      <w:r>
        <w:rPr>
          <w:i/>
          <w:iCs/>
        </w:rPr>
        <w:t>lostReport</w:t>
      </w:r>
      <w:proofErr w:type="spellEnd"/>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proofErr w:type="spellStart"/>
      <w:r w:rsidR="00D6651A">
        <w:rPr>
          <w:i/>
          <w:iCs/>
        </w:rPr>
        <w:t>report:datetime</w:t>
      </w:r>
      <w:proofErr w:type="spellEnd"/>
      <w:r w:rsidR="00D6651A">
        <w:t xml:space="preserve"> element, it store</w:t>
      </w:r>
      <w:r w:rsidR="0051295D">
        <w:t xml:space="preserve"> </w:t>
      </w:r>
      <w:r w:rsidR="00D6651A">
        <w:t xml:space="preserve">the date and time when the item is reported lost to the Lost and Found Station, </w:t>
      </w:r>
      <w:proofErr w:type="spellStart"/>
      <w:r w:rsidR="00D6651A">
        <w:rPr>
          <w:i/>
          <w:iCs/>
        </w:rPr>
        <w:t>lost:datetime</w:t>
      </w:r>
      <w:proofErr w:type="spellEnd"/>
      <w:r w:rsidR="00D6651A">
        <w:rPr>
          <w:i/>
          <w:iCs/>
        </w:rPr>
        <w:t xml:space="preserve"> </w:t>
      </w:r>
      <w:r w:rsidR="0051295D">
        <w:t xml:space="preserve">imply the date and time range, when the item is suspected lost at, </w:t>
      </w:r>
      <w:proofErr w:type="spellStart"/>
      <w:r w:rsidR="0051295D">
        <w:rPr>
          <w:i/>
          <w:iCs/>
        </w:rPr>
        <w:t>claim:datetime</w:t>
      </w:r>
      <w:proofErr w:type="spellEnd"/>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proofErr w:type="spellStart"/>
      <w:r w:rsidR="0051295D">
        <w:rPr>
          <w:i/>
          <w:iCs/>
        </w:rPr>
        <w:t>reportBy</w:t>
      </w:r>
      <w:proofErr w:type="spellEnd"/>
      <w:r w:rsidR="0051295D">
        <w:t xml:space="preserve"> shows the owner of the item, the Lost and Found Station may contact this person shall the item is found, by using the email or phone number provided here. The </w:t>
      </w:r>
      <w:proofErr w:type="spellStart"/>
      <w:r w:rsidR="0051295D">
        <w:rPr>
          <w:i/>
          <w:iCs/>
        </w:rPr>
        <w:t>returnBy</w:t>
      </w:r>
      <w:proofErr w:type="spellEnd"/>
      <w:r w:rsidR="0051295D">
        <w:t xml:space="preserve"> shows the person who found the lost item, and some other information about the person.</w:t>
      </w:r>
    </w:p>
    <w:p w14:paraId="2A9AFFC5" w14:textId="7B1DDDD4"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proofErr w:type="spellStart"/>
      <w:r w:rsidR="00FA3145">
        <w:rPr>
          <w:i/>
          <w:iCs/>
        </w:rPr>
        <w:t>foundReport</w:t>
      </w:r>
      <w:proofErr w:type="spellEnd"/>
      <w:r w:rsidR="00FA3145">
        <w:rPr>
          <w:i/>
          <w:iCs/>
        </w:rPr>
        <w:t xml:space="preserve">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 The </w:t>
      </w:r>
      <w:r w:rsidR="00FA3145">
        <w:rPr>
          <w:i/>
          <w:iCs/>
        </w:rPr>
        <w:t>choice</w:t>
      </w:r>
      <w:r w:rsidR="00FA3145">
        <w:t xml:space="preserve"> attribute of </w:t>
      </w:r>
      <w:r w:rsidR="00FA3145">
        <w:rPr>
          <w:i/>
          <w:iCs/>
        </w:rPr>
        <w:t xml:space="preserve">status </w:t>
      </w:r>
      <w:r w:rsidR="00FA3145">
        <w:t>element is used to indicate the status of the item, where the “Open” imply the item is awaiting to be claimed, and “Closed” imply that the item have been claimed.</w:t>
      </w:r>
      <w:r w:rsidR="002113CA">
        <w:t xml:space="preserve"> The </w:t>
      </w:r>
      <w:r w:rsidR="002113CA">
        <w:rPr>
          <w:i/>
          <w:iCs/>
        </w:rPr>
        <w:t>description</w:t>
      </w:r>
      <w:r w:rsidR="002113CA">
        <w:t xml:space="preserve"> element shows a short description of the item found. For the </w:t>
      </w:r>
      <w:proofErr w:type="spellStart"/>
      <w:r w:rsidR="002113CA">
        <w:rPr>
          <w:i/>
          <w:iCs/>
        </w:rPr>
        <w:t>report:datetime</w:t>
      </w:r>
      <w:proofErr w:type="spellEnd"/>
      <w:r w:rsidR="002113CA">
        <w:t xml:space="preserve"> element it store the date and time the item is reported to the Lost and Found Station, </w:t>
      </w:r>
      <w:proofErr w:type="spellStart"/>
      <w:r w:rsidR="002113CA">
        <w:rPr>
          <w:i/>
          <w:iCs/>
        </w:rPr>
        <w:lastRenderedPageBreak/>
        <w:t>found:datetime</w:t>
      </w:r>
      <w:proofErr w:type="spellEnd"/>
      <w:r w:rsidR="002113CA">
        <w:rPr>
          <w:i/>
          <w:iCs/>
        </w:rPr>
        <w:t xml:space="preserve"> </w:t>
      </w:r>
      <w:r w:rsidR="002113CA">
        <w:t xml:space="preserve">shows the date and time the item is being found by the reporting person, </w:t>
      </w:r>
      <w:proofErr w:type="spellStart"/>
      <w:r w:rsidR="002113CA">
        <w:rPr>
          <w:i/>
          <w:iCs/>
        </w:rPr>
        <w:t>claim:datetime</w:t>
      </w:r>
      <w:proofErr w:type="spellEnd"/>
      <w:r w:rsidR="002113CA">
        <w:rPr>
          <w:i/>
          <w:iCs/>
        </w:rPr>
        <w:t xml:space="preserve"> </w:t>
      </w:r>
      <w:r w:rsidR="002113CA">
        <w:t xml:space="preserve">element shows when the item is being claimed by </w:t>
      </w:r>
      <w:proofErr w:type="spellStart"/>
      <w:r w:rsidR="002113CA">
        <w:t>it’s</w:t>
      </w:r>
      <w:proofErr w:type="spellEnd"/>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proofErr w:type="spellStart"/>
      <w:r w:rsidR="004E7E42">
        <w:rPr>
          <w:i/>
          <w:iCs/>
        </w:rPr>
        <w:t>reportBy</w:t>
      </w:r>
      <w:proofErr w:type="spellEnd"/>
      <w:r w:rsidR="004E7E42">
        <w:t xml:space="preserve"> element, it shows the person who found the item and report it to the Lost and Found Station, it also includes some contact information of the person. For </w:t>
      </w:r>
      <w:proofErr w:type="spellStart"/>
      <w:r w:rsidR="004E7E42">
        <w:rPr>
          <w:i/>
          <w:iCs/>
        </w:rPr>
        <w:t>claimBy</w:t>
      </w:r>
      <w:proofErr w:type="spellEnd"/>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5127724"/>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4BFEE9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xml</w:t>
            </w:r>
            <w:r w:rsidRPr="000E3C4A">
              <w:rPr>
                <w:rFonts w:ascii="Consolas" w:eastAsia="Times New Roman" w:hAnsi="Consolas"/>
                <w:color w:val="FF0000"/>
                <w:sz w:val="21"/>
                <w:szCs w:val="21"/>
              </w:rPr>
              <w:t xml:space="preserve"> version</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FF0000"/>
                <w:sz w:val="21"/>
                <w:szCs w:val="21"/>
              </w:rPr>
              <w:t xml:space="preserve"> encoding</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UTF-8"</w:t>
            </w:r>
            <w:r w:rsidRPr="000E3C4A">
              <w:rPr>
                <w:rFonts w:ascii="Consolas" w:eastAsia="Times New Roman" w:hAnsi="Consolas"/>
                <w:color w:val="FF0000"/>
                <w:sz w:val="21"/>
                <w:szCs w:val="21"/>
              </w:rPr>
              <w:t xml:space="preserve"> standalon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no</w:t>
            </w:r>
            <w:proofErr w:type="gramStart"/>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w:t>
            </w:r>
            <w:proofErr w:type="gramEnd"/>
            <w:r w:rsidRPr="000E3C4A">
              <w:rPr>
                <w:rFonts w:ascii="Consolas" w:eastAsia="Times New Roman" w:hAnsi="Consolas"/>
                <w:color w:val="800000"/>
                <w:sz w:val="21"/>
                <w:szCs w:val="21"/>
              </w:rPr>
              <w:t>&gt;</w:t>
            </w:r>
          </w:p>
          <w:p w14:paraId="0D58FF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This report is to record the items that are reported LOST to the Lost and Found Station --&gt;</w:t>
            </w:r>
          </w:p>
          <w:p w14:paraId="2A4DB7A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28C1E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External DTD --&gt;</w:t>
            </w:r>
          </w:p>
          <w:p w14:paraId="54882AB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w:t>
            </w:r>
            <w:r w:rsidRPr="000E3C4A">
              <w:rPr>
                <w:rFonts w:ascii="Consolas" w:eastAsia="Times New Roman" w:hAnsi="Consolas"/>
                <w:color w:val="0000FF"/>
                <w:sz w:val="21"/>
                <w:szCs w:val="21"/>
              </w:rPr>
              <w:t>DOCTYPE</w:t>
            </w:r>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0000FF"/>
                <w:sz w:val="21"/>
                <w:szCs w:val="21"/>
              </w:rPr>
              <w:t>lostReport</w:t>
            </w:r>
            <w:proofErr w:type="spellEnd"/>
            <w:r w:rsidRPr="000E3C4A">
              <w:rPr>
                <w:rFonts w:ascii="Consolas" w:eastAsia="Times New Roman" w:hAnsi="Consolas"/>
                <w:color w:val="000000"/>
                <w:sz w:val="21"/>
                <w:szCs w:val="21"/>
              </w:rPr>
              <w:t xml:space="preserve"> SYSTEM "LostItemReport.dtd" </w:t>
            </w:r>
            <w:r w:rsidRPr="000E3C4A">
              <w:rPr>
                <w:rFonts w:ascii="Consolas" w:eastAsia="Times New Roman" w:hAnsi="Consolas"/>
                <w:color w:val="800000"/>
                <w:sz w:val="21"/>
                <w:szCs w:val="21"/>
              </w:rPr>
              <w:t>&gt;</w:t>
            </w:r>
          </w:p>
          <w:p w14:paraId="06DCB8E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CAE6C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Link to XSL --&gt;</w:t>
            </w:r>
          </w:p>
          <w:p w14:paraId="2A8F05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xml-stylesheet</w:t>
            </w:r>
            <w:r w:rsidRPr="000E3C4A">
              <w:rPr>
                <w:rFonts w:ascii="Consolas" w:eastAsia="Times New Roman" w:hAnsi="Consolas"/>
                <w:color w:val="FF0000"/>
                <w:sz w:val="21"/>
                <w:szCs w:val="21"/>
              </w:rPr>
              <w:t xml:space="preserve"> typ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text/</w:t>
            </w:r>
            <w:proofErr w:type="spellStart"/>
            <w:r w:rsidRPr="000E3C4A">
              <w:rPr>
                <w:rFonts w:ascii="Consolas" w:eastAsia="Times New Roman" w:hAnsi="Consolas"/>
                <w:color w:val="0000FF"/>
                <w:sz w:val="21"/>
                <w:szCs w:val="21"/>
              </w:rPr>
              <w:t>xsl</w:t>
            </w:r>
            <w:proofErr w:type="spellEnd"/>
            <w:r w:rsidRPr="000E3C4A">
              <w:rPr>
                <w:rFonts w:ascii="Consolas" w:eastAsia="Times New Roman" w:hAnsi="Consolas"/>
                <w:color w:val="0000FF"/>
                <w:sz w:val="21"/>
                <w:szCs w:val="21"/>
              </w:rPr>
              <w:t>"</w:t>
            </w:r>
            <w:r w:rsidRPr="000E3C4A">
              <w:rPr>
                <w:rFonts w:ascii="Consolas" w:eastAsia="Times New Roman" w:hAnsi="Consolas"/>
                <w:color w:val="FF0000"/>
                <w:sz w:val="21"/>
                <w:szCs w:val="21"/>
              </w:rPr>
              <w:t xml:space="preserve"> </w:t>
            </w:r>
            <w:proofErr w:type="spellStart"/>
            <w:r w:rsidRPr="000E3C4A">
              <w:rPr>
                <w:rFonts w:ascii="Consolas" w:eastAsia="Times New Roman" w:hAnsi="Consolas"/>
                <w:color w:val="FF0000"/>
                <w:sz w:val="21"/>
                <w:szCs w:val="21"/>
              </w:rPr>
              <w:t>href</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istOfLostItem.xsl</w:t>
            </w:r>
            <w:proofErr w:type="gramStart"/>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w:t>
            </w:r>
            <w:proofErr w:type="gramEnd"/>
            <w:r w:rsidRPr="000E3C4A">
              <w:rPr>
                <w:rFonts w:ascii="Consolas" w:eastAsia="Times New Roman" w:hAnsi="Consolas"/>
                <w:color w:val="800000"/>
                <w:sz w:val="21"/>
                <w:szCs w:val="21"/>
              </w:rPr>
              <w:t>&gt;</w:t>
            </w:r>
          </w:p>
          <w:p w14:paraId="4BC379E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52798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ostReport</w:t>
            </w:r>
            <w:proofErr w:type="spellEnd"/>
            <w:r w:rsidRPr="000E3C4A">
              <w:rPr>
                <w:rFonts w:ascii="Consolas" w:eastAsia="Times New Roman" w:hAnsi="Consolas"/>
                <w:color w:val="800000"/>
                <w:sz w:val="21"/>
                <w:szCs w:val="21"/>
              </w:rPr>
              <w:t>&gt;</w:t>
            </w:r>
          </w:p>
          <w:p w14:paraId="7B200DE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1"</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ndicate an item that have been lost; id </w:t>
            </w:r>
            <w:proofErr w:type="spellStart"/>
            <w:r w:rsidRPr="000E3C4A">
              <w:rPr>
                <w:rFonts w:ascii="Consolas" w:eastAsia="Times New Roman" w:hAnsi="Consolas"/>
                <w:color w:val="008000"/>
                <w:sz w:val="21"/>
                <w:szCs w:val="21"/>
              </w:rPr>
              <w:t>incidate</w:t>
            </w:r>
            <w:proofErr w:type="spellEnd"/>
            <w:r w:rsidRPr="000E3C4A">
              <w:rPr>
                <w:rFonts w:ascii="Consolas" w:eastAsia="Times New Roman" w:hAnsi="Consolas"/>
                <w:color w:val="008000"/>
                <w:sz w:val="21"/>
                <w:szCs w:val="21"/>
              </w:rPr>
              <w:t xml:space="preserve"> the primary key --&gt;</w:t>
            </w:r>
          </w:p>
          <w:p w14:paraId="17C1686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71CEEE0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Student ID</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short description of the item lost --&gt;</w:t>
            </w:r>
          </w:p>
          <w:p w14:paraId="2A8EDF6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61E6B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reported to the lost and found station --&gt;</w:t>
            </w:r>
          </w:p>
          <w:p w14:paraId="17FEE29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28478C2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BD8911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E428F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7A787B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B3869F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suspected lost --&gt;</w:t>
            </w:r>
          </w:p>
          <w:p w14:paraId="3E458A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0CE07BF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B0096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09BDD8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68DB8F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5FDB5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6125BF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0339E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being claimed by its owner --&gt;</w:t>
            </w:r>
          </w:p>
          <w:p w14:paraId="575B54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65B629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86633F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3E34C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62088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C8F33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re the item is suspected lost --&gt;</w:t>
            </w:r>
          </w:p>
          <w:p w14:paraId="1CBDBD8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61CA38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0001</w:t>
            </w:r>
            <w:r w:rsidRPr="000E3C4A">
              <w:rPr>
                <w:rFonts w:ascii="Consolas" w:eastAsia="Times New Roman" w:hAnsi="Consolas"/>
                <w:color w:val="800000"/>
                <w:sz w:val="21"/>
                <w:szCs w:val="21"/>
              </w:rPr>
              <w:t>&lt;/location&gt;</w:t>
            </w:r>
          </w:p>
          <w:p w14:paraId="03B986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CLC Concourse</w:t>
            </w:r>
            <w:r w:rsidRPr="000E3C4A">
              <w:rPr>
                <w:rFonts w:ascii="Consolas" w:eastAsia="Times New Roman" w:hAnsi="Consolas"/>
                <w:color w:val="800000"/>
                <w:sz w:val="21"/>
                <w:szCs w:val="21"/>
              </w:rPr>
              <w:t>&lt;/location&gt;</w:t>
            </w:r>
          </w:p>
          <w:p w14:paraId="7F61E3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96D39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E49205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detail description of the item lost --&gt;</w:t>
            </w:r>
          </w:p>
          <w:p w14:paraId="7669B82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50CAFCF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Student Id: 1131119882</w:t>
            </w:r>
          </w:p>
          <w:p w14:paraId="1656BA1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82DC69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F287E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lost is reported by this person --&gt;</w:t>
            </w:r>
          </w:p>
          <w:p w14:paraId="3F8CA0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10F8F2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983D24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Kah Siang</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11270DC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Koh</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2247EA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BFB0E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kahsiang95@hotmail.com</w:t>
            </w:r>
            <w:r w:rsidRPr="000E3C4A">
              <w:rPr>
                <w:rFonts w:ascii="Consolas" w:eastAsia="Times New Roman" w:hAnsi="Consolas"/>
                <w:color w:val="800000"/>
                <w:sz w:val="21"/>
                <w:szCs w:val="21"/>
              </w:rPr>
              <w:t>&lt;/email&gt;</w:t>
            </w:r>
          </w:p>
          <w:p w14:paraId="2970EF8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815218</w:t>
            </w:r>
            <w:r w:rsidRPr="000E3C4A">
              <w:rPr>
                <w:rFonts w:ascii="Consolas" w:eastAsia="Times New Roman" w:hAnsi="Consolas"/>
                <w:color w:val="800000"/>
                <w:sz w:val="21"/>
                <w:szCs w:val="21"/>
              </w:rPr>
              <w:t>&lt;/phone&gt;</w:t>
            </w:r>
          </w:p>
          <w:p w14:paraId="6CA2E9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31119882</w:t>
            </w:r>
            <w:r w:rsidRPr="000E3C4A">
              <w:rPr>
                <w:rFonts w:ascii="Consolas" w:eastAsia="Times New Roman" w:hAnsi="Consolas"/>
                <w:color w:val="800000"/>
                <w:sz w:val="21"/>
                <w:szCs w:val="21"/>
              </w:rPr>
              <w:t>&lt;/id&gt;</w:t>
            </w:r>
          </w:p>
          <w:p w14:paraId="40DE5E6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2DD8B7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E0F8B7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is being found by this person --&gt;</w:t>
            </w:r>
          </w:p>
          <w:p w14:paraId="656607D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16483C3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C3BEE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523ED46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4F686B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3F040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62EC06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13B014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6510850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45CBBB9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33E8D1E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5CA0F7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2"</w:t>
            </w:r>
            <w:r w:rsidRPr="000E3C4A">
              <w:rPr>
                <w:rFonts w:ascii="Consolas" w:eastAsia="Times New Roman" w:hAnsi="Consolas"/>
                <w:color w:val="800000"/>
                <w:sz w:val="21"/>
                <w:szCs w:val="21"/>
              </w:rPr>
              <w:t>&gt;</w:t>
            </w:r>
          </w:p>
          <w:p w14:paraId="33BF518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DA826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llet</w:t>
            </w:r>
            <w:r w:rsidRPr="000E3C4A">
              <w:rPr>
                <w:rFonts w:ascii="Consolas" w:eastAsia="Times New Roman" w:hAnsi="Consolas"/>
                <w:color w:val="800000"/>
                <w:sz w:val="21"/>
                <w:szCs w:val="21"/>
              </w:rPr>
              <w:t>&lt;/description&gt;</w:t>
            </w:r>
          </w:p>
          <w:p w14:paraId="46CB714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5C611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1AA011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9CB5F0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A0A0E2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4ECDA9E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42FB3A6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3AFBC86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843C2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A7B33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386867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AE1725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45ECA8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30862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13C916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47275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0690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54D2EAD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p>
          <w:p w14:paraId="3A8934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C9E6B5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0001</w:t>
            </w:r>
            <w:r w:rsidRPr="000E3C4A">
              <w:rPr>
                <w:rFonts w:ascii="Consolas" w:eastAsia="Times New Roman" w:hAnsi="Consolas"/>
                <w:color w:val="800000"/>
                <w:sz w:val="21"/>
                <w:szCs w:val="21"/>
              </w:rPr>
              <w:t>&lt;/location&gt;</w:t>
            </w:r>
          </w:p>
          <w:p w14:paraId="24884D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1C114AF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E75B30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64630B4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lack colour, around RM300 inside, include student id - 1151104900, </w:t>
            </w:r>
            <w:proofErr w:type="spellStart"/>
            <w:r w:rsidRPr="000E3C4A">
              <w:rPr>
                <w:rFonts w:ascii="Consolas" w:eastAsia="Times New Roman" w:hAnsi="Consolas"/>
                <w:color w:val="0000FF"/>
                <w:sz w:val="21"/>
                <w:szCs w:val="21"/>
              </w:rPr>
              <w:t>ic</w:t>
            </w:r>
            <w:proofErr w:type="spellEnd"/>
            <w:r w:rsidRPr="000E3C4A">
              <w:rPr>
                <w:rFonts w:ascii="Consolas" w:eastAsia="Times New Roman" w:hAnsi="Consolas"/>
                <w:color w:val="0000FF"/>
                <w:sz w:val="21"/>
                <w:szCs w:val="21"/>
              </w:rPr>
              <w:t xml:space="preserve"> - 980101-01-0001, driving license, and aeon member card</w:t>
            </w:r>
          </w:p>
          <w:p w14:paraId="46B5ACC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42B1B79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6DCF4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5593E1C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54A03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Kean Wah</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237D24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Cheng</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12E3870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DBF2B9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4900@student.mmu.edu.my</w:t>
            </w:r>
            <w:r w:rsidRPr="000E3C4A">
              <w:rPr>
                <w:rFonts w:ascii="Consolas" w:eastAsia="Times New Roman" w:hAnsi="Consolas"/>
                <w:color w:val="800000"/>
                <w:sz w:val="21"/>
                <w:szCs w:val="21"/>
              </w:rPr>
              <w:t>&lt;/email&gt;</w:t>
            </w:r>
          </w:p>
          <w:p w14:paraId="69F763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9350714</w:t>
            </w:r>
            <w:r w:rsidRPr="000E3C4A">
              <w:rPr>
                <w:rFonts w:ascii="Consolas" w:eastAsia="Times New Roman" w:hAnsi="Consolas"/>
                <w:color w:val="800000"/>
                <w:sz w:val="21"/>
                <w:szCs w:val="21"/>
              </w:rPr>
              <w:t>&lt;/phone&gt;</w:t>
            </w:r>
          </w:p>
          <w:p w14:paraId="52B86D7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4900</w:t>
            </w:r>
            <w:r w:rsidRPr="000E3C4A">
              <w:rPr>
                <w:rFonts w:ascii="Consolas" w:eastAsia="Times New Roman" w:hAnsi="Consolas"/>
                <w:color w:val="800000"/>
                <w:sz w:val="21"/>
                <w:szCs w:val="21"/>
              </w:rPr>
              <w:t>&lt;/id&gt;</w:t>
            </w:r>
          </w:p>
          <w:p w14:paraId="084C6B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76B9CF8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15C6B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619DA33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78AB3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Daphne</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1F094C9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roofErr w:type="spellStart"/>
            <w:r w:rsidRPr="000E3C4A">
              <w:rPr>
                <w:rFonts w:ascii="Consolas" w:eastAsia="Times New Roman" w:hAnsi="Consolas"/>
                <w:color w:val="000000"/>
                <w:sz w:val="21"/>
                <w:szCs w:val="21"/>
              </w:rPr>
              <w:t>Bunga</w:t>
            </w:r>
            <w:proofErr w:type="spell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000000"/>
                <w:sz w:val="21"/>
                <w:szCs w:val="21"/>
              </w:rPr>
              <w:t>Dwiputriane</w:t>
            </w:r>
            <w:proofErr w:type="spellEnd"/>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42CB5AE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E6C006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5086@student.mmu.edu.my</w:t>
            </w:r>
            <w:r w:rsidRPr="000E3C4A">
              <w:rPr>
                <w:rFonts w:ascii="Consolas" w:eastAsia="Times New Roman" w:hAnsi="Consolas"/>
                <w:color w:val="800000"/>
                <w:sz w:val="21"/>
                <w:szCs w:val="21"/>
              </w:rPr>
              <w:t>&lt;/email&gt;</w:t>
            </w:r>
          </w:p>
          <w:p w14:paraId="605936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356898</w:t>
            </w:r>
            <w:r w:rsidRPr="000E3C4A">
              <w:rPr>
                <w:rFonts w:ascii="Consolas" w:eastAsia="Times New Roman" w:hAnsi="Consolas"/>
                <w:color w:val="800000"/>
                <w:sz w:val="21"/>
                <w:szCs w:val="21"/>
              </w:rPr>
              <w:t>&lt;/phone&gt;</w:t>
            </w:r>
          </w:p>
          <w:p w14:paraId="5991A0F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086</w:t>
            </w:r>
            <w:r w:rsidRPr="000E3C4A">
              <w:rPr>
                <w:rFonts w:ascii="Consolas" w:eastAsia="Times New Roman" w:hAnsi="Consolas"/>
                <w:color w:val="800000"/>
                <w:sz w:val="21"/>
                <w:szCs w:val="21"/>
              </w:rPr>
              <w:t>&lt;/id&gt;</w:t>
            </w:r>
          </w:p>
          <w:p w14:paraId="42D831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7AE8BC4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4D8ADC8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33C36C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3"</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ndicate an item that have been lost; id </w:t>
            </w:r>
            <w:proofErr w:type="spellStart"/>
            <w:r w:rsidRPr="000E3C4A">
              <w:rPr>
                <w:rFonts w:ascii="Consolas" w:eastAsia="Times New Roman" w:hAnsi="Consolas"/>
                <w:color w:val="008000"/>
                <w:sz w:val="21"/>
                <w:szCs w:val="21"/>
              </w:rPr>
              <w:t>incidate</w:t>
            </w:r>
            <w:proofErr w:type="spellEnd"/>
            <w:r w:rsidRPr="000E3C4A">
              <w:rPr>
                <w:rFonts w:ascii="Consolas" w:eastAsia="Times New Roman" w:hAnsi="Consolas"/>
                <w:color w:val="008000"/>
                <w:sz w:val="21"/>
                <w:szCs w:val="21"/>
              </w:rPr>
              <w:t xml:space="preserve"> the primary key --&gt;</w:t>
            </w:r>
          </w:p>
          <w:p w14:paraId="180E98E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030BE41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Necklace</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short description of the item lost --&gt;</w:t>
            </w:r>
          </w:p>
          <w:p w14:paraId="7A3A96A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B2836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reported to the lost and found station --&gt;</w:t>
            </w:r>
          </w:p>
          <w:p w14:paraId="3F66CA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656AB5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9BFC4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CDBDCA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79ABC79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E156B3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suspected lost --&gt;</w:t>
            </w:r>
          </w:p>
          <w:p w14:paraId="26BED1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017DE81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3E37F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BF6B92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329129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9BAD80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1FFEBF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B021F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being claimed by its owner --&gt;</w:t>
            </w:r>
          </w:p>
          <w:p w14:paraId="6B8AAA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41B15A1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BDA41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F14A1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258251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386391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re the item is suspected lost --&gt;</w:t>
            </w:r>
          </w:p>
          <w:p w14:paraId="1F481B9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2C58391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AMR4020</w:t>
            </w:r>
            <w:r w:rsidRPr="000E3C4A">
              <w:rPr>
                <w:rFonts w:ascii="Consolas" w:eastAsia="Times New Roman" w:hAnsi="Consolas"/>
                <w:color w:val="800000"/>
                <w:sz w:val="21"/>
                <w:szCs w:val="21"/>
              </w:rPr>
              <w:t>&lt;/location&gt;</w:t>
            </w:r>
          </w:p>
          <w:p w14:paraId="4F9306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65F64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497B3E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detail description of the item lost --&gt;</w:t>
            </w:r>
          </w:p>
          <w:p w14:paraId="6ADDFE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618AECD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Necklace Colour - Silver, Necklace Symbol - Cross, Necklace Length - Short</w:t>
            </w:r>
          </w:p>
          <w:p w14:paraId="29AE083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47D303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1AEB35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lost is reported by this person --&gt;</w:t>
            </w:r>
          </w:p>
          <w:p w14:paraId="462243B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2B8D28D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16473A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Mary Louise</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65B5CC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Wright</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0A79B7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A8B35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maryloui@gmail.com</w:t>
            </w:r>
            <w:r w:rsidRPr="000E3C4A">
              <w:rPr>
                <w:rFonts w:ascii="Consolas" w:eastAsia="Times New Roman" w:hAnsi="Consolas"/>
                <w:color w:val="800000"/>
                <w:sz w:val="21"/>
                <w:szCs w:val="21"/>
              </w:rPr>
              <w:t>&lt;/email&gt;</w:t>
            </w:r>
          </w:p>
          <w:p w14:paraId="499875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03456789</w:t>
            </w:r>
            <w:r w:rsidRPr="000E3C4A">
              <w:rPr>
                <w:rFonts w:ascii="Consolas" w:eastAsia="Times New Roman" w:hAnsi="Consolas"/>
                <w:color w:val="800000"/>
                <w:sz w:val="21"/>
                <w:szCs w:val="21"/>
              </w:rPr>
              <w:t>&lt;/phone&gt;</w:t>
            </w:r>
          </w:p>
          <w:p w14:paraId="78E8A4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20212</w:t>
            </w:r>
            <w:r w:rsidRPr="000E3C4A">
              <w:rPr>
                <w:rFonts w:ascii="Consolas" w:eastAsia="Times New Roman" w:hAnsi="Consolas"/>
                <w:color w:val="800000"/>
                <w:sz w:val="21"/>
                <w:szCs w:val="21"/>
              </w:rPr>
              <w:t>&lt;/id&gt;</w:t>
            </w:r>
          </w:p>
          <w:p w14:paraId="100921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496850B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1ECD2A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is being found by this person --&gt;</w:t>
            </w:r>
          </w:p>
          <w:p w14:paraId="355ADCB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79D11B5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61386F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162CA2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495EC42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398B0C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23C20E7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66B0EA9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2C240E5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7E4668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6E3095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58EB406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4"</w:t>
            </w:r>
            <w:r w:rsidRPr="000E3C4A">
              <w:rPr>
                <w:rFonts w:ascii="Consolas" w:eastAsia="Times New Roman" w:hAnsi="Consolas"/>
                <w:color w:val="800000"/>
                <w:sz w:val="21"/>
                <w:szCs w:val="21"/>
              </w:rPr>
              <w:t>&gt;</w:t>
            </w:r>
          </w:p>
          <w:p w14:paraId="541283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Foun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54E04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Laptop Bag</w:t>
            </w:r>
            <w:r w:rsidRPr="000E3C4A">
              <w:rPr>
                <w:rFonts w:ascii="Consolas" w:eastAsia="Times New Roman" w:hAnsi="Consolas"/>
                <w:color w:val="800000"/>
                <w:sz w:val="21"/>
                <w:szCs w:val="21"/>
              </w:rPr>
              <w:t>&lt;/description&gt;</w:t>
            </w:r>
          </w:p>
          <w:p w14:paraId="7D0E9C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83AA7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3A2FFB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DD1A2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E4903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622977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6BE08E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20BFD5C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A78D09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7E70B8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5B1BF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EFBA9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2795C71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8038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7ABE228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3E7B2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706EA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3F63A7C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D2986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D091A2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SMX2008</w:t>
            </w:r>
            <w:r w:rsidRPr="000E3C4A">
              <w:rPr>
                <w:rFonts w:ascii="Consolas" w:eastAsia="Times New Roman" w:hAnsi="Consolas"/>
                <w:color w:val="800000"/>
                <w:sz w:val="21"/>
                <w:szCs w:val="21"/>
              </w:rPr>
              <w:t>&lt;/location&gt;</w:t>
            </w:r>
          </w:p>
          <w:p w14:paraId="113D64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B4902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B04BA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3F62F8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lack colour, messenger bag, Laptop brand - Dell, Laptop Username - </w:t>
            </w:r>
            <w:proofErr w:type="spellStart"/>
            <w:r w:rsidRPr="000E3C4A">
              <w:rPr>
                <w:rFonts w:ascii="Consolas" w:eastAsia="Times New Roman" w:hAnsi="Consolas"/>
                <w:color w:val="0000FF"/>
                <w:sz w:val="21"/>
                <w:szCs w:val="21"/>
              </w:rPr>
              <w:t>Amabella</w:t>
            </w:r>
            <w:proofErr w:type="spellEnd"/>
            <w:r w:rsidRPr="000E3C4A">
              <w:rPr>
                <w:rFonts w:ascii="Consolas" w:eastAsia="Times New Roman" w:hAnsi="Consolas"/>
                <w:color w:val="0000FF"/>
                <w:sz w:val="21"/>
                <w:szCs w:val="21"/>
              </w:rPr>
              <w:t xml:space="preserve"> Klein, Laptop Colour - Grey</w:t>
            </w:r>
          </w:p>
          <w:p w14:paraId="52DD029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03B9E3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0D5C747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2EEDC37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26F8C5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roofErr w:type="spellStart"/>
            <w:r w:rsidRPr="000E3C4A">
              <w:rPr>
                <w:rFonts w:ascii="Consolas" w:eastAsia="Times New Roman" w:hAnsi="Consolas"/>
                <w:color w:val="000000"/>
                <w:sz w:val="21"/>
                <w:szCs w:val="21"/>
              </w:rPr>
              <w:t>Amabella</w:t>
            </w:r>
            <w:proofErr w:type="spellEnd"/>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3C6781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Klein</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69D6758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36696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amabellaklein21@gmail.com</w:t>
            </w:r>
            <w:r w:rsidRPr="000E3C4A">
              <w:rPr>
                <w:rFonts w:ascii="Consolas" w:eastAsia="Times New Roman" w:hAnsi="Consolas"/>
                <w:color w:val="800000"/>
                <w:sz w:val="21"/>
                <w:szCs w:val="21"/>
              </w:rPr>
              <w:t>&lt;/email&gt;</w:t>
            </w:r>
          </w:p>
          <w:p w14:paraId="71956A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44705658</w:t>
            </w:r>
            <w:r w:rsidRPr="000E3C4A">
              <w:rPr>
                <w:rFonts w:ascii="Consolas" w:eastAsia="Times New Roman" w:hAnsi="Consolas"/>
                <w:color w:val="800000"/>
                <w:sz w:val="21"/>
                <w:szCs w:val="21"/>
              </w:rPr>
              <w:t>&lt;/phone&gt;</w:t>
            </w:r>
          </w:p>
          <w:p w14:paraId="0C2084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020</w:t>
            </w:r>
            <w:r w:rsidRPr="000E3C4A">
              <w:rPr>
                <w:rFonts w:ascii="Consolas" w:eastAsia="Times New Roman" w:hAnsi="Consolas"/>
                <w:color w:val="800000"/>
                <w:sz w:val="21"/>
                <w:szCs w:val="21"/>
              </w:rPr>
              <w:t>&lt;/id&gt;</w:t>
            </w:r>
          </w:p>
          <w:p w14:paraId="568FD4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66E05C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4855FD8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25EB9C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AD6214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Chang He</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63C7C5C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Wong</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01FB88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9BC506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1151105293@student.mmu.edu.my</w:t>
            </w:r>
            <w:r w:rsidRPr="000E3C4A">
              <w:rPr>
                <w:rFonts w:ascii="Consolas" w:eastAsia="Times New Roman" w:hAnsi="Consolas"/>
                <w:color w:val="800000"/>
                <w:sz w:val="21"/>
                <w:szCs w:val="21"/>
              </w:rPr>
              <w:t>&lt;/email&gt;</w:t>
            </w:r>
          </w:p>
          <w:p w14:paraId="38656C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9161580</w:t>
            </w:r>
            <w:r w:rsidRPr="000E3C4A">
              <w:rPr>
                <w:rFonts w:ascii="Consolas" w:eastAsia="Times New Roman" w:hAnsi="Consolas"/>
                <w:color w:val="800000"/>
                <w:sz w:val="21"/>
                <w:szCs w:val="21"/>
              </w:rPr>
              <w:t>&lt;/phone&gt;</w:t>
            </w:r>
          </w:p>
          <w:p w14:paraId="25F281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105293</w:t>
            </w:r>
            <w:r w:rsidRPr="000E3C4A">
              <w:rPr>
                <w:rFonts w:ascii="Consolas" w:eastAsia="Times New Roman" w:hAnsi="Consolas"/>
                <w:color w:val="800000"/>
                <w:sz w:val="21"/>
                <w:szCs w:val="21"/>
              </w:rPr>
              <w:t>&lt;/id&gt;</w:t>
            </w:r>
          </w:p>
          <w:p w14:paraId="634E10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44D979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6613EAD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252431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897C2E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5"</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ndicate an item that have been lost; id </w:t>
            </w:r>
            <w:proofErr w:type="spellStart"/>
            <w:r w:rsidRPr="000E3C4A">
              <w:rPr>
                <w:rFonts w:ascii="Consolas" w:eastAsia="Times New Roman" w:hAnsi="Consolas"/>
                <w:color w:val="008000"/>
                <w:sz w:val="21"/>
                <w:szCs w:val="21"/>
              </w:rPr>
              <w:t>incidate</w:t>
            </w:r>
            <w:proofErr w:type="spellEnd"/>
            <w:r w:rsidRPr="000E3C4A">
              <w:rPr>
                <w:rFonts w:ascii="Consolas" w:eastAsia="Times New Roman" w:hAnsi="Consolas"/>
                <w:color w:val="008000"/>
                <w:sz w:val="21"/>
                <w:szCs w:val="21"/>
              </w:rPr>
              <w:t xml:space="preserve"> the primary key --&gt;</w:t>
            </w:r>
          </w:p>
          <w:p w14:paraId="711C85D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6E482B7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ter Bottle</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short description of the item lost --&gt;</w:t>
            </w:r>
          </w:p>
          <w:p w14:paraId="61B7D5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489AA3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reported to the lost and found station --&gt;</w:t>
            </w:r>
          </w:p>
          <w:p w14:paraId="1054E2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238975C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78D04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4DA097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0BAA929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9C7968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suspected lost --&gt;</w:t>
            </w:r>
          </w:p>
          <w:p w14:paraId="68E7B9A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1CC9FD0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BFBF83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C6D27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298C4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3"</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9C4122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11F9DF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A114F6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being claimed by its owner --&gt;</w:t>
            </w:r>
          </w:p>
          <w:p w14:paraId="45212D3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24D073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BE3D5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E89D2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284FD68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9E66B1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re the item is suspected lost --&gt;</w:t>
            </w:r>
          </w:p>
          <w:p w14:paraId="37A6131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93812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MNBR2007</w:t>
            </w:r>
            <w:r w:rsidRPr="000E3C4A">
              <w:rPr>
                <w:rFonts w:ascii="Consolas" w:eastAsia="Times New Roman" w:hAnsi="Consolas"/>
                <w:color w:val="800000"/>
                <w:sz w:val="21"/>
                <w:szCs w:val="21"/>
              </w:rPr>
              <w:t>&lt;/location&gt;</w:t>
            </w:r>
          </w:p>
          <w:p w14:paraId="772135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01B0D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8E9D72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detail description of the item lost --&gt;</w:t>
            </w:r>
          </w:p>
          <w:p w14:paraId="7DF003C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7BCDD8D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Brand - Tupperware, Colour -Blue, Volume of water - Half empty</w:t>
            </w:r>
          </w:p>
          <w:p w14:paraId="23055B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F97B0C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966BF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lost is reported by this person --&gt;</w:t>
            </w:r>
          </w:p>
          <w:p w14:paraId="15D9FE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670785E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6A97D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Joseph</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4F4593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Schooling</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3B49EB4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1DD300D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joeschooling@yahoo.com</w:t>
            </w:r>
            <w:r w:rsidRPr="000E3C4A">
              <w:rPr>
                <w:rFonts w:ascii="Consolas" w:eastAsia="Times New Roman" w:hAnsi="Consolas"/>
                <w:color w:val="800000"/>
                <w:sz w:val="21"/>
                <w:szCs w:val="21"/>
              </w:rPr>
              <w:t>&lt;/email&gt;</w:t>
            </w:r>
          </w:p>
          <w:p w14:paraId="42D51FD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5486569</w:t>
            </w:r>
            <w:r w:rsidRPr="000E3C4A">
              <w:rPr>
                <w:rFonts w:ascii="Consolas" w:eastAsia="Times New Roman" w:hAnsi="Consolas"/>
                <w:color w:val="800000"/>
                <w:sz w:val="21"/>
                <w:szCs w:val="21"/>
              </w:rPr>
              <w:t>&lt;/phone&gt;</w:t>
            </w:r>
          </w:p>
          <w:p w14:paraId="053330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5130444</w:t>
            </w:r>
            <w:r w:rsidRPr="000E3C4A">
              <w:rPr>
                <w:rFonts w:ascii="Consolas" w:eastAsia="Times New Roman" w:hAnsi="Consolas"/>
                <w:color w:val="800000"/>
                <w:sz w:val="21"/>
                <w:szCs w:val="21"/>
              </w:rPr>
              <w:t>&lt;/id&gt;</w:t>
            </w:r>
          </w:p>
          <w:p w14:paraId="17E2380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5C8D1F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D05A26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is being found by this person --&gt;</w:t>
            </w:r>
          </w:p>
          <w:p w14:paraId="4C33AF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75CF153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46E694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3AC9918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61E1900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55E89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36BA8A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2D6172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0E7EE65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355666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4EB4803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7DA8126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6"</w:t>
            </w:r>
            <w:r w:rsidRPr="000E3C4A">
              <w:rPr>
                <w:rFonts w:ascii="Consolas" w:eastAsia="Times New Roman" w:hAnsi="Consolas"/>
                <w:color w:val="800000"/>
                <w:sz w:val="21"/>
                <w:szCs w:val="21"/>
              </w:rPr>
              <w:t>&gt;</w:t>
            </w:r>
          </w:p>
          <w:p w14:paraId="33D6D16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32B800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Wallet</w:t>
            </w:r>
            <w:r w:rsidRPr="000E3C4A">
              <w:rPr>
                <w:rFonts w:ascii="Consolas" w:eastAsia="Times New Roman" w:hAnsi="Consolas"/>
                <w:color w:val="800000"/>
                <w:sz w:val="21"/>
                <w:szCs w:val="21"/>
              </w:rPr>
              <w:t>&lt;/description&gt;</w:t>
            </w:r>
          </w:p>
          <w:p w14:paraId="46DB8E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FE9EA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7BD9ED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283272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C830BB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3A655C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5DAD839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649E39B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518A64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3DAFBD3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9FBF05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5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1409E0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56FC9ED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466351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501043F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B0B6D6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1"</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0712E7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31102C2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479977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57B5D5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ACR1006</w:t>
            </w:r>
            <w:r w:rsidRPr="000E3C4A">
              <w:rPr>
                <w:rFonts w:ascii="Consolas" w:eastAsia="Times New Roman" w:hAnsi="Consolas"/>
                <w:color w:val="800000"/>
                <w:sz w:val="21"/>
                <w:szCs w:val="21"/>
              </w:rPr>
              <w:t>&lt;/location&gt;</w:t>
            </w:r>
          </w:p>
          <w:p w14:paraId="75BD2A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7521AFF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8681D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3D4DF19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Colour - Grey, Cash - RM10, Driving License - 100100234, CIMB ATM Card, Hong Leong Credit Card</w:t>
            </w:r>
          </w:p>
          <w:p w14:paraId="7238F2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0DAC087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1BCE7CC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5B9692B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A86A8C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Kosuke</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5B05CC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Hagino</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088843B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name&gt;</w:t>
            </w:r>
          </w:p>
          <w:p w14:paraId="6E9B57D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koshaginojp@yahoo.com</w:t>
            </w:r>
            <w:r w:rsidRPr="000E3C4A">
              <w:rPr>
                <w:rFonts w:ascii="Consolas" w:eastAsia="Times New Roman" w:hAnsi="Consolas"/>
                <w:color w:val="800000"/>
                <w:sz w:val="21"/>
                <w:szCs w:val="21"/>
              </w:rPr>
              <w:t>&lt;/email&gt;</w:t>
            </w:r>
          </w:p>
          <w:p w14:paraId="5884C29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55587202</w:t>
            </w:r>
            <w:r w:rsidRPr="000E3C4A">
              <w:rPr>
                <w:rFonts w:ascii="Consolas" w:eastAsia="Times New Roman" w:hAnsi="Consolas"/>
                <w:color w:val="800000"/>
                <w:sz w:val="21"/>
                <w:szCs w:val="21"/>
              </w:rPr>
              <w:t>&lt;/phone&gt;</w:t>
            </w:r>
          </w:p>
          <w:p w14:paraId="7829263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21202121</w:t>
            </w:r>
            <w:r w:rsidRPr="000E3C4A">
              <w:rPr>
                <w:rFonts w:ascii="Consolas" w:eastAsia="Times New Roman" w:hAnsi="Consolas"/>
                <w:color w:val="800000"/>
                <w:sz w:val="21"/>
                <w:szCs w:val="21"/>
              </w:rPr>
              <w:t>&lt;/id&gt;</w:t>
            </w:r>
          </w:p>
          <w:p w14:paraId="5DAB06C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052F1C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B5663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3C46F0D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8928C2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roofErr w:type="spellStart"/>
            <w:r w:rsidRPr="000E3C4A">
              <w:rPr>
                <w:rFonts w:ascii="Consolas" w:eastAsia="Times New Roman" w:hAnsi="Consolas"/>
                <w:color w:val="000000"/>
                <w:sz w:val="21"/>
                <w:szCs w:val="21"/>
              </w:rPr>
              <w:t>Frenkie</w:t>
            </w:r>
            <w:proofErr w:type="spellEnd"/>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7916728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de Jong</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6D357DA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3821BE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fdj21@gmail.com</w:t>
            </w:r>
            <w:r w:rsidRPr="000E3C4A">
              <w:rPr>
                <w:rFonts w:ascii="Consolas" w:eastAsia="Times New Roman" w:hAnsi="Consolas"/>
                <w:color w:val="800000"/>
                <w:sz w:val="21"/>
                <w:szCs w:val="21"/>
              </w:rPr>
              <w:t>&lt;/email&gt;</w:t>
            </w:r>
          </w:p>
          <w:p w14:paraId="0188428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6567898</w:t>
            </w:r>
            <w:r w:rsidRPr="000E3C4A">
              <w:rPr>
                <w:rFonts w:ascii="Consolas" w:eastAsia="Times New Roman" w:hAnsi="Consolas"/>
                <w:color w:val="800000"/>
                <w:sz w:val="21"/>
                <w:szCs w:val="21"/>
              </w:rPr>
              <w:t>&lt;/phone&gt;</w:t>
            </w:r>
          </w:p>
          <w:p w14:paraId="636CC12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104554</w:t>
            </w:r>
            <w:r w:rsidRPr="000E3C4A">
              <w:rPr>
                <w:rFonts w:ascii="Consolas" w:eastAsia="Times New Roman" w:hAnsi="Consolas"/>
                <w:color w:val="800000"/>
                <w:sz w:val="21"/>
                <w:szCs w:val="21"/>
              </w:rPr>
              <w:t>&lt;/id&gt;</w:t>
            </w:r>
          </w:p>
          <w:p w14:paraId="5E3BEBE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3BD531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7CCBFFF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92742D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7"</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ndicate an item that have been lost; id </w:t>
            </w:r>
            <w:proofErr w:type="spellStart"/>
            <w:r w:rsidRPr="000E3C4A">
              <w:rPr>
                <w:rFonts w:ascii="Consolas" w:eastAsia="Times New Roman" w:hAnsi="Consolas"/>
                <w:color w:val="008000"/>
                <w:sz w:val="21"/>
                <w:szCs w:val="21"/>
              </w:rPr>
              <w:t>incidate</w:t>
            </w:r>
            <w:proofErr w:type="spellEnd"/>
            <w:r w:rsidRPr="000E3C4A">
              <w:rPr>
                <w:rFonts w:ascii="Consolas" w:eastAsia="Times New Roman" w:hAnsi="Consolas"/>
                <w:color w:val="008000"/>
                <w:sz w:val="21"/>
                <w:szCs w:val="21"/>
              </w:rPr>
              <w:t xml:space="preserve"> the primary key --&gt;</w:t>
            </w:r>
          </w:p>
          <w:p w14:paraId="323B9D5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Open"</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3410537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House Keys</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short description of the item lost --&gt;</w:t>
            </w:r>
          </w:p>
          <w:p w14:paraId="715F114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7261C0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reported to the lost and found station --&gt;</w:t>
            </w:r>
          </w:p>
          <w:p w14:paraId="3C0EB0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1A9AFA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67AEEE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6"</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52BD3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2D678A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826EC3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suspected lost --&gt;</w:t>
            </w:r>
          </w:p>
          <w:p w14:paraId="084099E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315CF51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632E90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A2215B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3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8A90B5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2"</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823EE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7580A62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373B66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n the item is being claimed by its owner --&gt;</w:t>
            </w:r>
          </w:p>
          <w:p w14:paraId="6928A3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571CB23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02ECC31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50041E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4919688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ECAFA4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where the item is suspected lost --&gt;</w:t>
            </w:r>
          </w:p>
          <w:p w14:paraId="7BF122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CD2FF1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ACR3002</w:t>
            </w:r>
            <w:r w:rsidRPr="000E3C4A">
              <w:rPr>
                <w:rFonts w:ascii="Consolas" w:eastAsia="Times New Roman" w:hAnsi="Consolas"/>
                <w:color w:val="800000"/>
                <w:sz w:val="21"/>
                <w:szCs w:val="21"/>
              </w:rPr>
              <w:t>&lt;/location&gt;</w:t>
            </w:r>
          </w:p>
          <w:p w14:paraId="759176A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locations&gt;</w:t>
            </w:r>
          </w:p>
          <w:p w14:paraId="6882391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6D4FF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detail description of the item lost --&gt;</w:t>
            </w:r>
          </w:p>
          <w:p w14:paraId="1456AFF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5CA879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Number of Keys - 3, Keychain words - Enjoy Spain</w:t>
            </w:r>
          </w:p>
          <w:p w14:paraId="4653CC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17E135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5D4828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lost is reported by this person --&gt;</w:t>
            </w:r>
          </w:p>
          <w:p w14:paraId="34A0C26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164F7E5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2AF29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Aaron</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14E06EA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Wan-</w:t>
            </w:r>
            <w:proofErr w:type="spellStart"/>
            <w:r w:rsidRPr="000E3C4A">
              <w:rPr>
                <w:rFonts w:ascii="Consolas" w:eastAsia="Times New Roman" w:hAnsi="Consolas"/>
                <w:color w:val="000000"/>
                <w:sz w:val="21"/>
                <w:szCs w:val="21"/>
              </w:rPr>
              <w:t>Bissaka</w:t>
            </w:r>
            <w:proofErr w:type="spellEnd"/>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0102E63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7460CF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spiderwan97@gmail.com</w:t>
            </w:r>
            <w:r w:rsidRPr="000E3C4A">
              <w:rPr>
                <w:rFonts w:ascii="Consolas" w:eastAsia="Times New Roman" w:hAnsi="Consolas"/>
                <w:color w:val="800000"/>
                <w:sz w:val="21"/>
                <w:szCs w:val="21"/>
              </w:rPr>
              <w:t>&lt;/email&gt;</w:t>
            </w:r>
          </w:p>
          <w:p w14:paraId="056C42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24202029</w:t>
            </w:r>
            <w:r w:rsidRPr="000E3C4A">
              <w:rPr>
                <w:rFonts w:ascii="Consolas" w:eastAsia="Times New Roman" w:hAnsi="Consolas"/>
                <w:color w:val="800000"/>
                <w:sz w:val="21"/>
                <w:szCs w:val="21"/>
              </w:rPr>
              <w:t>&lt;/phone&gt;</w:t>
            </w:r>
          </w:p>
          <w:p w14:paraId="254B034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41100420</w:t>
            </w:r>
            <w:r w:rsidRPr="000E3C4A">
              <w:rPr>
                <w:rFonts w:ascii="Consolas" w:eastAsia="Times New Roman" w:hAnsi="Consolas"/>
                <w:color w:val="800000"/>
                <w:sz w:val="21"/>
                <w:szCs w:val="21"/>
              </w:rPr>
              <w:t>&lt;/id&gt;</w:t>
            </w:r>
          </w:p>
          <w:p w14:paraId="49C9374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475A3DA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BFC764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8000"/>
                <w:sz w:val="21"/>
                <w:szCs w:val="21"/>
              </w:rPr>
              <w:t>&lt;!--</w:t>
            </w:r>
            <w:proofErr w:type="gramEnd"/>
            <w:r w:rsidRPr="000E3C4A">
              <w:rPr>
                <w:rFonts w:ascii="Consolas" w:eastAsia="Times New Roman" w:hAnsi="Consolas"/>
                <w:color w:val="008000"/>
                <w:sz w:val="21"/>
                <w:szCs w:val="21"/>
              </w:rPr>
              <w:t xml:space="preserve"> item is being found by this person --&gt;</w:t>
            </w:r>
          </w:p>
          <w:p w14:paraId="4F5356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4B1B975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C89A14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46FDBF6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0FA456F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2EAA04D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lt;/email&gt;</w:t>
            </w:r>
          </w:p>
          <w:p w14:paraId="4B87CF1E"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lt;/phone&gt;</w:t>
            </w:r>
          </w:p>
          <w:p w14:paraId="3421A22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lt;/id&gt;</w:t>
            </w:r>
          </w:p>
          <w:p w14:paraId="09561CA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47967A9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72E94AE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7AEBFA5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id</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L1008"</w:t>
            </w:r>
            <w:r w:rsidRPr="000E3C4A">
              <w:rPr>
                <w:rFonts w:ascii="Consolas" w:eastAsia="Times New Roman" w:hAnsi="Consolas"/>
                <w:color w:val="800000"/>
                <w:sz w:val="21"/>
                <w:szCs w:val="21"/>
              </w:rPr>
              <w:t>&gt;</w:t>
            </w:r>
          </w:p>
          <w:p w14:paraId="49EF44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status</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choic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Closed"</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B166BB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scription&gt;</w:t>
            </w:r>
            <w:r w:rsidRPr="000E3C4A">
              <w:rPr>
                <w:rFonts w:ascii="Consolas" w:eastAsia="Times New Roman" w:hAnsi="Consolas"/>
                <w:color w:val="000000"/>
                <w:sz w:val="21"/>
                <w:szCs w:val="21"/>
              </w:rPr>
              <w:t>Backpack</w:t>
            </w:r>
            <w:r w:rsidRPr="000E3C4A">
              <w:rPr>
                <w:rFonts w:ascii="Consolas" w:eastAsia="Times New Roman" w:hAnsi="Consolas"/>
                <w:color w:val="800000"/>
                <w:sz w:val="21"/>
                <w:szCs w:val="21"/>
              </w:rPr>
              <w:t>&lt;/description&gt;</w:t>
            </w:r>
          </w:p>
          <w:p w14:paraId="262EA29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661F8E48"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repor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report/"</w:t>
            </w:r>
            <w:r w:rsidRPr="000E3C4A">
              <w:rPr>
                <w:rFonts w:ascii="Consolas" w:eastAsia="Times New Roman" w:hAnsi="Consolas"/>
                <w:color w:val="800000"/>
                <w:sz w:val="21"/>
                <w:szCs w:val="21"/>
              </w:rPr>
              <w:t>&gt;</w:t>
            </w:r>
          </w:p>
          <w:p w14:paraId="63A258C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63528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0525A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report:datetime</w:t>
            </w:r>
            <w:proofErr w:type="spellEnd"/>
            <w:proofErr w:type="gramEnd"/>
            <w:r w:rsidRPr="000E3C4A">
              <w:rPr>
                <w:rFonts w:ascii="Consolas" w:eastAsia="Times New Roman" w:hAnsi="Consolas"/>
                <w:color w:val="800000"/>
                <w:sz w:val="21"/>
                <w:szCs w:val="21"/>
              </w:rPr>
              <w:t>&gt;</w:t>
            </w:r>
          </w:p>
          <w:p w14:paraId="125958E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w:t>
            </w:r>
          </w:p>
          <w:p w14:paraId="08B5058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lost</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lost/"</w:t>
            </w:r>
            <w:r w:rsidRPr="000E3C4A">
              <w:rPr>
                <w:rFonts w:ascii="Consolas" w:eastAsia="Times New Roman" w:hAnsi="Consolas"/>
                <w:color w:val="800000"/>
                <w:sz w:val="21"/>
                <w:szCs w:val="21"/>
              </w:rPr>
              <w:t>&gt;</w:t>
            </w:r>
          </w:p>
          <w:p w14:paraId="23A254A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3"</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259561A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4"</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ECF3F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From</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8"</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1FCC54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timeTo</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4"</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7CDA55B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lost:datetime</w:t>
            </w:r>
            <w:proofErr w:type="spellEnd"/>
            <w:proofErr w:type="gramEnd"/>
            <w:r w:rsidRPr="000E3C4A">
              <w:rPr>
                <w:rFonts w:ascii="Consolas" w:eastAsia="Times New Roman" w:hAnsi="Consolas"/>
                <w:color w:val="800000"/>
                <w:sz w:val="21"/>
                <w:szCs w:val="21"/>
              </w:rPr>
              <w:t>&gt;</w:t>
            </w:r>
          </w:p>
          <w:p w14:paraId="5F17C6B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2E2E538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000000"/>
                <w:sz w:val="21"/>
                <w:szCs w:val="21"/>
              </w:rPr>
              <w:t xml:space="preserve"> </w:t>
            </w:r>
            <w:proofErr w:type="spellStart"/>
            <w:r w:rsidRPr="000E3C4A">
              <w:rPr>
                <w:rFonts w:ascii="Consolas" w:eastAsia="Times New Roman" w:hAnsi="Consolas"/>
                <w:color w:val="FF0000"/>
                <w:sz w:val="21"/>
                <w:szCs w:val="21"/>
              </w:rPr>
              <w:t>xmlns:claim</w:t>
            </w:r>
            <w:proofErr w:type="spellEnd"/>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http://www.w3.org/xml/claim/"</w:t>
            </w:r>
            <w:r w:rsidRPr="000E3C4A">
              <w:rPr>
                <w:rFonts w:ascii="Consolas" w:eastAsia="Times New Roman" w:hAnsi="Consolas"/>
                <w:color w:val="800000"/>
                <w:sz w:val="21"/>
                <w:szCs w:val="21"/>
              </w:rPr>
              <w:t>&gt;</w:t>
            </w:r>
          </w:p>
          <w:p w14:paraId="424783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yea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019"</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onth</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7"</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da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26"</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4C8A4344"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lastRenderedPageBreak/>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time</w:t>
            </w:r>
            <w:proofErr w:type="spellEnd"/>
            <w:proofErr w:type="gramEnd"/>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hour</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15"</w:t>
            </w:r>
            <w:r w:rsidRPr="000E3C4A">
              <w:rPr>
                <w:rFonts w:ascii="Consolas" w:eastAsia="Times New Roman" w:hAnsi="Consolas"/>
                <w:color w:val="000000"/>
                <w:sz w:val="21"/>
                <w:szCs w:val="21"/>
              </w:rPr>
              <w:t xml:space="preserve"> </w:t>
            </w:r>
            <w:r w:rsidRPr="000E3C4A">
              <w:rPr>
                <w:rFonts w:ascii="Consolas" w:eastAsia="Times New Roman" w:hAnsi="Consolas"/>
                <w:color w:val="FF0000"/>
                <w:sz w:val="21"/>
                <w:szCs w:val="21"/>
              </w:rPr>
              <w:t>minute</w:t>
            </w:r>
            <w:r w:rsidRPr="000E3C4A">
              <w:rPr>
                <w:rFonts w:ascii="Consolas" w:eastAsia="Times New Roman" w:hAnsi="Consolas"/>
                <w:color w:val="000000"/>
                <w:sz w:val="21"/>
                <w:szCs w:val="21"/>
              </w:rPr>
              <w:t>=</w:t>
            </w:r>
            <w:r w:rsidRPr="000E3C4A">
              <w:rPr>
                <w:rFonts w:ascii="Consolas" w:eastAsia="Times New Roman" w:hAnsi="Consolas"/>
                <w:color w:val="0000FF"/>
                <w:sz w:val="21"/>
                <w:szCs w:val="21"/>
              </w:rPr>
              <w:t>"00"</w:t>
            </w: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gt;</w:t>
            </w:r>
          </w:p>
          <w:p w14:paraId="6F4370E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proofErr w:type="gramStart"/>
            <w:r w:rsidRPr="000E3C4A">
              <w:rPr>
                <w:rFonts w:ascii="Consolas" w:eastAsia="Times New Roman" w:hAnsi="Consolas"/>
                <w:color w:val="800000"/>
                <w:sz w:val="21"/>
                <w:szCs w:val="21"/>
              </w:rPr>
              <w:t>claim:datetime</w:t>
            </w:r>
            <w:proofErr w:type="spellEnd"/>
            <w:proofErr w:type="gramEnd"/>
            <w:r w:rsidRPr="000E3C4A">
              <w:rPr>
                <w:rFonts w:ascii="Consolas" w:eastAsia="Times New Roman" w:hAnsi="Consolas"/>
                <w:color w:val="800000"/>
                <w:sz w:val="21"/>
                <w:szCs w:val="21"/>
              </w:rPr>
              <w:t>&gt;</w:t>
            </w:r>
          </w:p>
          <w:p w14:paraId="094F28A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CD78DAC"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3462D4C1"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gt;</w:t>
            </w:r>
            <w:r w:rsidRPr="000E3C4A">
              <w:rPr>
                <w:rFonts w:ascii="Consolas" w:eastAsia="Times New Roman" w:hAnsi="Consolas"/>
                <w:color w:val="000000"/>
                <w:sz w:val="21"/>
                <w:szCs w:val="21"/>
              </w:rPr>
              <w:t>Exam Hall</w:t>
            </w:r>
            <w:r w:rsidRPr="000E3C4A">
              <w:rPr>
                <w:rFonts w:ascii="Consolas" w:eastAsia="Times New Roman" w:hAnsi="Consolas"/>
                <w:color w:val="800000"/>
                <w:sz w:val="21"/>
                <w:szCs w:val="21"/>
              </w:rPr>
              <w:t>&lt;/location&gt;</w:t>
            </w:r>
          </w:p>
          <w:p w14:paraId="4E88BEB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locations&gt;</w:t>
            </w:r>
          </w:p>
          <w:p w14:paraId="6F093AB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501E35D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detail&gt;</w:t>
            </w:r>
            <w:r w:rsidRPr="000E3C4A">
              <w:rPr>
                <w:rFonts w:ascii="Consolas" w:eastAsia="Times New Roman" w:hAnsi="Consolas"/>
                <w:color w:val="000000"/>
                <w:sz w:val="21"/>
                <w:szCs w:val="21"/>
              </w:rPr>
              <w:t xml:space="preserve"> </w:t>
            </w:r>
            <w:proofErr w:type="gramStart"/>
            <w:r w:rsidRPr="000E3C4A">
              <w:rPr>
                <w:rFonts w:ascii="Consolas" w:eastAsia="Times New Roman" w:hAnsi="Consolas"/>
                <w:color w:val="0000FF"/>
                <w:sz w:val="21"/>
                <w:szCs w:val="21"/>
              </w:rPr>
              <w:t>&lt;![</w:t>
            </w:r>
            <w:proofErr w:type="gramEnd"/>
            <w:r w:rsidRPr="000E3C4A">
              <w:rPr>
                <w:rFonts w:ascii="Consolas" w:eastAsia="Times New Roman" w:hAnsi="Consolas"/>
                <w:color w:val="0000FF"/>
                <w:sz w:val="21"/>
                <w:szCs w:val="21"/>
              </w:rPr>
              <w:t>CDATA[</w:t>
            </w:r>
          </w:p>
          <w:p w14:paraId="3204CF0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Colour - Black, Network Security Lecture Notes, Final Year Project drafts, black pencil case, Sony brand </w:t>
            </w:r>
            <w:proofErr w:type="spellStart"/>
            <w:r w:rsidRPr="000E3C4A">
              <w:rPr>
                <w:rFonts w:ascii="Consolas" w:eastAsia="Times New Roman" w:hAnsi="Consolas"/>
                <w:color w:val="0000FF"/>
                <w:sz w:val="21"/>
                <w:szCs w:val="21"/>
              </w:rPr>
              <w:t>powerbank</w:t>
            </w:r>
            <w:proofErr w:type="spellEnd"/>
          </w:p>
          <w:p w14:paraId="7D87096B"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FF"/>
                <w:sz w:val="21"/>
                <w:szCs w:val="21"/>
              </w:rPr>
              <w:t xml:space="preserve">    ]]&gt;</w:t>
            </w:r>
            <w:r w:rsidRPr="000E3C4A">
              <w:rPr>
                <w:rFonts w:ascii="Consolas" w:eastAsia="Times New Roman" w:hAnsi="Consolas"/>
                <w:color w:val="800000"/>
                <w:sz w:val="21"/>
                <w:szCs w:val="21"/>
              </w:rPr>
              <w:t>&lt;/detail&gt;</w:t>
            </w:r>
          </w:p>
          <w:p w14:paraId="408151D2"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3C2CBA2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1AEF6F3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6E89ADF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Mohammad</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32E511DD"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Salah</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18EB197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0E3BA27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mosalah29@hotmail.com</w:t>
            </w:r>
            <w:r w:rsidRPr="000E3C4A">
              <w:rPr>
                <w:rFonts w:ascii="Consolas" w:eastAsia="Times New Roman" w:hAnsi="Consolas"/>
                <w:color w:val="800000"/>
                <w:sz w:val="21"/>
                <w:szCs w:val="21"/>
              </w:rPr>
              <w:t>&lt;/email&gt;</w:t>
            </w:r>
          </w:p>
          <w:p w14:paraId="20D4CC0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76822910</w:t>
            </w:r>
            <w:r w:rsidRPr="000E3C4A">
              <w:rPr>
                <w:rFonts w:ascii="Consolas" w:eastAsia="Times New Roman" w:hAnsi="Consolas"/>
                <w:color w:val="800000"/>
                <w:sz w:val="21"/>
                <w:szCs w:val="21"/>
              </w:rPr>
              <w:t>&lt;/phone&gt;</w:t>
            </w:r>
          </w:p>
          <w:p w14:paraId="1EA5159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81100106</w:t>
            </w:r>
            <w:r w:rsidRPr="000E3C4A">
              <w:rPr>
                <w:rFonts w:ascii="Consolas" w:eastAsia="Times New Roman" w:hAnsi="Consolas"/>
                <w:color w:val="800000"/>
                <w:sz w:val="21"/>
                <w:szCs w:val="21"/>
              </w:rPr>
              <w:t>&lt;/id&gt;</w:t>
            </w:r>
          </w:p>
          <w:p w14:paraId="3E3A404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portBy</w:t>
            </w:r>
            <w:proofErr w:type="spellEnd"/>
            <w:r w:rsidRPr="000E3C4A">
              <w:rPr>
                <w:rFonts w:ascii="Consolas" w:eastAsia="Times New Roman" w:hAnsi="Consolas"/>
                <w:color w:val="800000"/>
                <w:sz w:val="21"/>
                <w:szCs w:val="21"/>
              </w:rPr>
              <w:t>&gt;</w:t>
            </w:r>
          </w:p>
          <w:p w14:paraId="5BC00E3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p>
          <w:p w14:paraId="71EE904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6821B90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70C41516"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Penny</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firstName</w:t>
            </w:r>
            <w:proofErr w:type="spellEnd"/>
            <w:r w:rsidRPr="000E3C4A">
              <w:rPr>
                <w:rFonts w:ascii="Consolas" w:eastAsia="Times New Roman" w:hAnsi="Consolas"/>
                <w:color w:val="800000"/>
                <w:sz w:val="21"/>
                <w:szCs w:val="21"/>
              </w:rPr>
              <w:t>&gt;</w:t>
            </w:r>
          </w:p>
          <w:p w14:paraId="2D69DB23"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r w:rsidRPr="000E3C4A">
              <w:rPr>
                <w:rFonts w:ascii="Consolas" w:eastAsia="Times New Roman" w:hAnsi="Consolas"/>
                <w:color w:val="000000"/>
                <w:sz w:val="21"/>
                <w:szCs w:val="21"/>
              </w:rPr>
              <w:t>Oleksiak</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astName</w:t>
            </w:r>
            <w:proofErr w:type="spellEnd"/>
            <w:r w:rsidRPr="000E3C4A">
              <w:rPr>
                <w:rFonts w:ascii="Consolas" w:eastAsia="Times New Roman" w:hAnsi="Consolas"/>
                <w:color w:val="800000"/>
                <w:sz w:val="21"/>
                <w:szCs w:val="21"/>
              </w:rPr>
              <w:t>&gt;</w:t>
            </w:r>
          </w:p>
          <w:p w14:paraId="5108A82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name&gt;</w:t>
            </w:r>
          </w:p>
          <w:p w14:paraId="5427C339"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email&gt;</w:t>
            </w:r>
            <w:r w:rsidRPr="000E3C4A">
              <w:rPr>
                <w:rFonts w:ascii="Consolas" w:eastAsia="Times New Roman" w:hAnsi="Consolas"/>
                <w:color w:val="000000"/>
                <w:sz w:val="21"/>
                <w:szCs w:val="21"/>
              </w:rPr>
              <w:t>typicalpenny@gmail.com</w:t>
            </w:r>
            <w:r w:rsidRPr="000E3C4A">
              <w:rPr>
                <w:rFonts w:ascii="Consolas" w:eastAsia="Times New Roman" w:hAnsi="Consolas"/>
                <w:color w:val="800000"/>
                <w:sz w:val="21"/>
                <w:szCs w:val="21"/>
              </w:rPr>
              <w:t>&lt;/email&gt;</w:t>
            </w:r>
          </w:p>
          <w:p w14:paraId="1479407F"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phone&gt;</w:t>
            </w:r>
            <w:r w:rsidRPr="000E3C4A">
              <w:rPr>
                <w:rFonts w:ascii="Consolas" w:eastAsia="Times New Roman" w:hAnsi="Consolas"/>
                <w:color w:val="000000"/>
                <w:sz w:val="21"/>
                <w:szCs w:val="21"/>
              </w:rPr>
              <w:t>016-80902454</w:t>
            </w:r>
            <w:r w:rsidRPr="000E3C4A">
              <w:rPr>
                <w:rFonts w:ascii="Consolas" w:eastAsia="Times New Roman" w:hAnsi="Consolas"/>
                <w:color w:val="800000"/>
                <w:sz w:val="21"/>
                <w:szCs w:val="21"/>
              </w:rPr>
              <w:t>&lt;/phone&gt;</w:t>
            </w:r>
          </w:p>
          <w:p w14:paraId="0AABF300"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d&gt;</w:t>
            </w:r>
            <w:r w:rsidRPr="000E3C4A">
              <w:rPr>
                <w:rFonts w:ascii="Consolas" w:eastAsia="Times New Roman" w:hAnsi="Consolas"/>
                <w:color w:val="000000"/>
                <w:sz w:val="21"/>
                <w:szCs w:val="21"/>
              </w:rPr>
              <w:t>1141205055</w:t>
            </w:r>
            <w:r w:rsidRPr="000E3C4A">
              <w:rPr>
                <w:rFonts w:ascii="Consolas" w:eastAsia="Times New Roman" w:hAnsi="Consolas"/>
                <w:color w:val="800000"/>
                <w:sz w:val="21"/>
                <w:szCs w:val="21"/>
              </w:rPr>
              <w:t>&lt;/id&gt;</w:t>
            </w:r>
          </w:p>
          <w:p w14:paraId="0195F695"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returnBy</w:t>
            </w:r>
            <w:proofErr w:type="spellEnd"/>
            <w:r w:rsidRPr="000E3C4A">
              <w:rPr>
                <w:rFonts w:ascii="Consolas" w:eastAsia="Times New Roman" w:hAnsi="Consolas"/>
                <w:color w:val="800000"/>
                <w:sz w:val="21"/>
                <w:szCs w:val="21"/>
              </w:rPr>
              <w:t>&gt;</w:t>
            </w:r>
          </w:p>
          <w:p w14:paraId="712172B7"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r w:rsidRPr="000E3C4A">
              <w:rPr>
                <w:rFonts w:ascii="Consolas" w:eastAsia="Times New Roman" w:hAnsi="Consolas"/>
                <w:color w:val="800000"/>
                <w:sz w:val="21"/>
                <w:szCs w:val="21"/>
              </w:rPr>
              <w:t>&lt;/item&gt;</w:t>
            </w:r>
          </w:p>
          <w:p w14:paraId="2B3AC65A" w14:textId="77777777"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000000"/>
                <w:sz w:val="21"/>
                <w:szCs w:val="21"/>
              </w:rPr>
              <w:t xml:space="preserve">  </w:t>
            </w:r>
          </w:p>
          <w:p w14:paraId="02481A97" w14:textId="68DEAF10" w:rsidR="000E3C4A" w:rsidRPr="000E3C4A" w:rsidRDefault="000E3C4A" w:rsidP="000E3C4A">
            <w:pPr>
              <w:shd w:val="clear" w:color="auto" w:fill="FFFFFF"/>
              <w:spacing w:line="285" w:lineRule="atLeast"/>
              <w:jc w:val="left"/>
              <w:rPr>
                <w:rFonts w:ascii="Consolas" w:eastAsia="Times New Roman" w:hAnsi="Consolas"/>
                <w:color w:val="000000"/>
                <w:sz w:val="21"/>
                <w:szCs w:val="21"/>
              </w:rPr>
            </w:pPr>
            <w:r w:rsidRPr="000E3C4A">
              <w:rPr>
                <w:rFonts w:ascii="Consolas" w:eastAsia="Times New Roman" w:hAnsi="Consolas"/>
                <w:color w:val="800000"/>
                <w:sz w:val="21"/>
                <w:szCs w:val="21"/>
              </w:rPr>
              <w:t>&lt;/</w:t>
            </w:r>
            <w:proofErr w:type="spellStart"/>
            <w:r w:rsidRPr="000E3C4A">
              <w:rPr>
                <w:rFonts w:ascii="Consolas" w:eastAsia="Times New Roman" w:hAnsi="Consolas"/>
                <w:color w:val="800000"/>
                <w:sz w:val="21"/>
                <w:szCs w:val="21"/>
              </w:rPr>
              <w:t>lostReport</w:t>
            </w:r>
            <w:proofErr w:type="spellEnd"/>
            <w:r w:rsidRPr="000E3C4A">
              <w:rPr>
                <w:rFonts w:ascii="Consolas" w:eastAsia="Times New Roman" w:hAnsi="Consolas"/>
                <w:color w:val="800000"/>
                <w:sz w:val="21"/>
                <w:szCs w:val="21"/>
              </w:rPr>
              <w: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br w:type="page"/>
      </w:r>
    </w:p>
    <w:p w14:paraId="6BA8E2E3" w14:textId="4630A5C0" w:rsidR="00A8328B" w:rsidRDefault="00A8328B" w:rsidP="00A8328B">
      <w:pPr>
        <w:pStyle w:val="Heading2"/>
        <w:numPr>
          <w:ilvl w:val="1"/>
          <w:numId w:val="1"/>
        </w:numPr>
        <w:spacing w:line="360" w:lineRule="auto"/>
      </w:pPr>
      <w:bookmarkStart w:id="4" w:name="_Toc15127725"/>
      <w:r>
        <w:lastRenderedPageBreak/>
        <w:t>Logical View</w:t>
      </w:r>
      <w:bookmarkEnd w:id="4"/>
    </w:p>
    <w:p w14:paraId="1DD7AC01" w14:textId="77777777" w:rsidR="000E3C4A" w:rsidRDefault="000E3C4A">
      <w:pPr>
        <w:rPr>
          <w:b/>
          <w:bCs/>
        </w:rPr>
      </w:pPr>
      <w:r>
        <w:rPr>
          <w:b/>
          <w:bCs/>
        </w:rPr>
        <w:t>Logical View for LostItemReport.xml</w:t>
      </w:r>
    </w:p>
    <w:p w14:paraId="45D38D43" w14:textId="6C2A8E0B" w:rsidR="00900687" w:rsidRDefault="000E3C4A">
      <w:pPr>
        <w:rPr>
          <w:rFonts w:eastAsiaTheme="majorEastAsia" w:cstheme="majorBidi"/>
          <w:b/>
          <w:sz w:val="26"/>
          <w:szCs w:val="26"/>
        </w:rPr>
      </w:pPr>
      <w:r>
        <w:rPr>
          <w:b/>
          <w:bCs/>
        </w:rPr>
        <w:t>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5" w:name="_Toc15127726"/>
      <w:r>
        <w:lastRenderedPageBreak/>
        <w:t>DTD Documents</w:t>
      </w:r>
      <w:bookmarkEnd w:id="5"/>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78F77CDC" w14:textId="77777777" w:rsidR="000E3C4A" w:rsidRDefault="000E3C4A" w:rsidP="000E3C4A">
            <w:r>
              <w:t xml:space="preserve">&lt;!ELEMENT </w:t>
            </w:r>
            <w:proofErr w:type="spellStart"/>
            <w:r>
              <w:t>lostReport</w:t>
            </w:r>
            <w:proofErr w:type="spellEnd"/>
            <w:r>
              <w:t xml:space="preserve"> (item*) &gt;</w:t>
            </w:r>
          </w:p>
          <w:p w14:paraId="497DEED8" w14:textId="77777777" w:rsidR="000E3C4A" w:rsidRDefault="000E3C4A" w:rsidP="000E3C4A">
            <w:r>
              <w:t xml:space="preserve">&lt;!ELEMENT item (status, description, </w:t>
            </w:r>
            <w:proofErr w:type="spellStart"/>
            <w:proofErr w:type="gramStart"/>
            <w:r>
              <w:t>report:datetime</w:t>
            </w:r>
            <w:proofErr w:type="spellEnd"/>
            <w:proofErr w:type="gramEnd"/>
            <w:r>
              <w:t xml:space="preserve">, </w:t>
            </w:r>
            <w:proofErr w:type="spellStart"/>
            <w:r>
              <w:t>lost:datetime</w:t>
            </w:r>
            <w:proofErr w:type="spellEnd"/>
            <w:r>
              <w:t xml:space="preserve">, </w:t>
            </w:r>
            <w:proofErr w:type="spellStart"/>
            <w:r>
              <w:t>claim:datetime</w:t>
            </w:r>
            <w:proofErr w:type="spellEnd"/>
            <w:r>
              <w:t xml:space="preserve">, locations, detail, </w:t>
            </w:r>
            <w:proofErr w:type="spellStart"/>
            <w:r>
              <w:t>reportBy</w:t>
            </w:r>
            <w:proofErr w:type="spellEnd"/>
            <w:r>
              <w:t xml:space="preserve">, </w:t>
            </w:r>
            <w:proofErr w:type="spellStart"/>
            <w:r>
              <w:t>returnBy</w:t>
            </w:r>
            <w:proofErr w:type="spellEnd"/>
            <w:r>
              <w:t>) &gt;</w:t>
            </w:r>
          </w:p>
          <w:p w14:paraId="7F40B619" w14:textId="77777777" w:rsidR="000E3C4A" w:rsidRDefault="000E3C4A" w:rsidP="000E3C4A">
            <w:r>
              <w:t>&lt;!ELEMENT status EMPTY &gt;</w:t>
            </w:r>
          </w:p>
          <w:p w14:paraId="7096D0EB" w14:textId="77777777" w:rsidR="000E3C4A" w:rsidRDefault="000E3C4A" w:rsidP="000E3C4A">
            <w:r>
              <w:t>&lt;!ELEMENT description (#PCDATA) &gt;</w:t>
            </w:r>
          </w:p>
          <w:p w14:paraId="64D9C0AE" w14:textId="77777777" w:rsidR="000E3C4A" w:rsidRDefault="000E3C4A" w:rsidP="000E3C4A">
            <w:r>
              <w:t xml:space="preserve">&lt;!ELEMENT </w:t>
            </w:r>
            <w:proofErr w:type="spellStart"/>
            <w:proofErr w:type="gramStart"/>
            <w:r>
              <w:t>report:datetime</w:t>
            </w:r>
            <w:proofErr w:type="spellEnd"/>
            <w:proofErr w:type="gramEnd"/>
            <w:r>
              <w:t xml:space="preserve"> (</w:t>
            </w:r>
            <w:proofErr w:type="spellStart"/>
            <w:r>
              <w:t>report:date</w:t>
            </w:r>
            <w:proofErr w:type="spellEnd"/>
            <w:r>
              <w:t xml:space="preserve">, </w:t>
            </w:r>
            <w:proofErr w:type="spellStart"/>
            <w:r>
              <w:t>report:time</w:t>
            </w:r>
            <w:proofErr w:type="spellEnd"/>
            <w:r>
              <w:t>) &gt;</w:t>
            </w:r>
          </w:p>
          <w:p w14:paraId="10C1B00D" w14:textId="77777777" w:rsidR="000E3C4A" w:rsidRDefault="000E3C4A" w:rsidP="000E3C4A">
            <w:r>
              <w:t xml:space="preserve">&lt;!ELEMENT </w:t>
            </w:r>
            <w:proofErr w:type="spellStart"/>
            <w:proofErr w:type="gramStart"/>
            <w:r>
              <w:t>report:date</w:t>
            </w:r>
            <w:proofErr w:type="spellEnd"/>
            <w:proofErr w:type="gramEnd"/>
            <w:r>
              <w:t xml:space="preserve"> EMPTY &gt;</w:t>
            </w:r>
          </w:p>
          <w:p w14:paraId="718B9838" w14:textId="77777777" w:rsidR="000E3C4A" w:rsidRDefault="000E3C4A" w:rsidP="000E3C4A">
            <w:r>
              <w:t xml:space="preserve">&lt;!ELEMENT </w:t>
            </w:r>
            <w:proofErr w:type="spellStart"/>
            <w:proofErr w:type="gramStart"/>
            <w:r>
              <w:t>report:time</w:t>
            </w:r>
            <w:proofErr w:type="spellEnd"/>
            <w:proofErr w:type="gramEnd"/>
            <w:r>
              <w:t xml:space="preserve"> EMPTY &gt;</w:t>
            </w:r>
          </w:p>
          <w:p w14:paraId="135B90B6" w14:textId="77777777" w:rsidR="000E3C4A" w:rsidRDefault="000E3C4A" w:rsidP="000E3C4A">
            <w:r>
              <w:t xml:space="preserve">&lt;!ELEMENT </w:t>
            </w:r>
            <w:proofErr w:type="spellStart"/>
            <w:proofErr w:type="gramStart"/>
            <w:r>
              <w:t>lost:datetime</w:t>
            </w:r>
            <w:proofErr w:type="spellEnd"/>
            <w:proofErr w:type="gramEnd"/>
            <w:r>
              <w:t xml:space="preserve"> (</w:t>
            </w:r>
            <w:proofErr w:type="spellStart"/>
            <w:r>
              <w:t>lost:dateFrom</w:t>
            </w:r>
            <w:proofErr w:type="spellEnd"/>
            <w:r>
              <w:t xml:space="preserve">, </w:t>
            </w:r>
            <w:proofErr w:type="spellStart"/>
            <w:r>
              <w:t>lost:dateTo</w:t>
            </w:r>
            <w:proofErr w:type="spellEnd"/>
            <w:r>
              <w:t xml:space="preserve">, </w:t>
            </w:r>
            <w:proofErr w:type="spellStart"/>
            <w:r>
              <w:t>lost:timeFrom</w:t>
            </w:r>
            <w:proofErr w:type="spellEnd"/>
            <w:r>
              <w:t xml:space="preserve">, </w:t>
            </w:r>
            <w:proofErr w:type="spellStart"/>
            <w:r>
              <w:t>lost:timeTo</w:t>
            </w:r>
            <w:proofErr w:type="spellEnd"/>
            <w:r>
              <w:t>) &gt;</w:t>
            </w:r>
          </w:p>
          <w:p w14:paraId="3ACB4D0A" w14:textId="77777777" w:rsidR="000E3C4A" w:rsidRDefault="000E3C4A" w:rsidP="000E3C4A">
            <w:r>
              <w:t xml:space="preserve">&lt;!ELEMENT </w:t>
            </w:r>
            <w:proofErr w:type="spellStart"/>
            <w:proofErr w:type="gramStart"/>
            <w:r>
              <w:t>lost:dateFrom</w:t>
            </w:r>
            <w:proofErr w:type="spellEnd"/>
            <w:proofErr w:type="gramEnd"/>
            <w:r>
              <w:t xml:space="preserve"> EMPTY &gt;</w:t>
            </w:r>
          </w:p>
          <w:p w14:paraId="245757F2" w14:textId="77777777" w:rsidR="000E3C4A" w:rsidRDefault="000E3C4A" w:rsidP="000E3C4A">
            <w:r>
              <w:t xml:space="preserve">&lt;!ELEMENT </w:t>
            </w:r>
            <w:proofErr w:type="spellStart"/>
            <w:proofErr w:type="gramStart"/>
            <w:r>
              <w:t>lost:dateTo</w:t>
            </w:r>
            <w:proofErr w:type="spellEnd"/>
            <w:proofErr w:type="gramEnd"/>
            <w:r>
              <w:t xml:space="preserve"> EMPTY &gt;</w:t>
            </w:r>
          </w:p>
          <w:p w14:paraId="45D59430" w14:textId="77777777" w:rsidR="000E3C4A" w:rsidRDefault="000E3C4A" w:rsidP="000E3C4A">
            <w:r>
              <w:t xml:space="preserve">&lt;!ELEMENT </w:t>
            </w:r>
            <w:proofErr w:type="spellStart"/>
            <w:proofErr w:type="gramStart"/>
            <w:r>
              <w:t>lost:timeFrom</w:t>
            </w:r>
            <w:proofErr w:type="spellEnd"/>
            <w:proofErr w:type="gramEnd"/>
            <w:r>
              <w:t xml:space="preserve"> EMPTY &gt;</w:t>
            </w:r>
          </w:p>
          <w:p w14:paraId="2DA2D4E6" w14:textId="77777777" w:rsidR="000E3C4A" w:rsidRDefault="000E3C4A" w:rsidP="000E3C4A">
            <w:r>
              <w:t xml:space="preserve">&lt;!ELEMENT </w:t>
            </w:r>
            <w:proofErr w:type="spellStart"/>
            <w:proofErr w:type="gramStart"/>
            <w:r>
              <w:t>lost:timeTo</w:t>
            </w:r>
            <w:proofErr w:type="spellEnd"/>
            <w:proofErr w:type="gramEnd"/>
            <w:r>
              <w:t xml:space="preserve"> EMPTY &gt;</w:t>
            </w:r>
          </w:p>
          <w:p w14:paraId="5ACE3EC4" w14:textId="77777777" w:rsidR="000E3C4A" w:rsidRDefault="000E3C4A" w:rsidP="000E3C4A">
            <w:r>
              <w:t xml:space="preserve">&lt;!ELEMENT </w:t>
            </w:r>
            <w:proofErr w:type="spellStart"/>
            <w:proofErr w:type="gramStart"/>
            <w:r>
              <w:t>claim:datetime</w:t>
            </w:r>
            <w:proofErr w:type="spellEnd"/>
            <w:proofErr w:type="gramEnd"/>
            <w:r>
              <w:t xml:space="preserve"> (</w:t>
            </w:r>
            <w:proofErr w:type="spellStart"/>
            <w:r>
              <w:t>claim:date</w:t>
            </w:r>
            <w:proofErr w:type="spellEnd"/>
            <w:r>
              <w:t xml:space="preserve">, </w:t>
            </w:r>
            <w:proofErr w:type="spellStart"/>
            <w:r>
              <w:t>claim:time</w:t>
            </w:r>
            <w:proofErr w:type="spellEnd"/>
            <w:r>
              <w:t>) &gt;</w:t>
            </w:r>
          </w:p>
          <w:p w14:paraId="354ABC6C" w14:textId="77777777" w:rsidR="000E3C4A" w:rsidRDefault="000E3C4A" w:rsidP="000E3C4A">
            <w:r>
              <w:t xml:space="preserve">&lt;!ELEMENT </w:t>
            </w:r>
            <w:proofErr w:type="spellStart"/>
            <w:proofErr w:type="gramStart"/>
            <w:r>
              <w:t>claim:date</w:t>
            </w:r>
            <w:proofErr w:type="spellEnd"/>
            <w:proofErr w:type="gramEnd"/>
            <w:r>
              <w:t xml:space="preserve"> EMPTY &gt;</w:t>
            </w:r>
          </w:p>
          <w:p w14:paraId="0F2B3F33" w14:textId="77777777" w:rsidR="000E3C4A" w:rsidRDefault="000E3C4A" w:rsidP="000E3C4A">
            <w:r>
              <w:t xml:space="preserve">&lt;!ELEMENT </w:t>
            </w:r>
            <w:proofErr w:type="spellStart"/>
            <w:proofErr w:type="gramStart"/>
            <w:r>
              <w:t>claim:time</w:t>
            </w:r>
            <w:proofErr w:type="spellEnd"/>
            <w:proofErr w:type="gramEnd"/>
            <w:r>
              <w:t xml:space="preserve"> EMPTY &gt;</w:t>
            </w:r>
          </w:p>
          <w:p w14:paraId="09243157" w14:textId="77777777" w:rsidR="000E3C4A" w:rsidRDefault="000E3C4A" w:rsidP="000E3C4A">
            <w:r>
              <w:t>&lt;!ELEMENT locations (location+)&gt;</w:t>
            </w:r>
          </w:p>
          <w:p w14:paraId="4C8597B8" w14:textId="77777777" w:rsidR="000E3C4A" w:rsidRDefault="000E3C4A" w:rsidP="000E3C4A">
            <w:r>
              <w:t>&lt;!ELEMENT location (#PCDATA) &gt;</w:t>
            </w:r>
          </w:p>
          <w:p w14:paraId="3C1A41C4" w14:textId="77777777" w:rsidR="000E3C4A" w:rsidRDefault="000E3C4A" w:rsidP="000E3C4A">
            <w:r>
              <w:t>&lt;!ELEMENT detail (#PCDATA) &gt;</w:t>
            </w:r>
          </w:p>
          <w:p w14:paraId="5659C076" w14:textId="77777777" w:rsidR="000E3C4A" w:rsidRDefault="000E3C4A" w:rsidP="000E3C4A">
            <w:r>
              <w:t xml:space="preserve">&lt;!ELEMENT </w:t>
            </w:r>
            <w:proofErr w:type="spellStart"/>
            <w:r>
              <w:t>reportBy</w:t>
            </w:r>
            <w:proofErr w:type="spellEnd"/>
            <w:r>
              <w:t xml:space="preserve"> (name, email, phone, id) &gt;</w:t>
            </w:r>
          </w:p>
          <w:p w14:paraId="4C395AEA" w14:textId="77777777" w:rsidR="000E3C4A" w:rsidRDefault="000E3C4A" w:rsidP="000E3C4A">
            <w:r>
              <w:t xml:space="preserve">&lt;!ELEMENT </w:t>
            </w:r>
            <w:proofErr w:type="spellStart"/>
            <w:r>
              <w:t>returnBy</w:t>
            </w:r>
            <w:proofErr w:type="spellEnd"/>
            <w:r>
              <w:t xml:space="preserve"> (name, email, phone, id) &gt;</w:t>
            </w:r>
          </w:p>
          <w:p w14:paraId="4F619A00" w14:textId="77777777" w:rsidR="000E3C4A" w:rsidRDefault="000E3C4A" w:rsidP="000E3C4A">
            <w:r>
              <w:t>&lt;!ELEMENT name (</w:t>
            </w:r>
            <w:proofErr w:type="spellStart"/>
            <w:r>
              <w:t>firstName</w:t>
            </w:r>
            <w:proofErr w:type="spellEnd"/>
            <w:r>
              <w:t xml:space="preserve">, </w:t>
            </w:r>
            <w:proofErr w:type="spellStart"/>
            <w:r>
              <w:t>lastName</w:t>
            </w:r>
            <w:proofErr w:type="spellEnd"/>
            <w:r>
              <w:t>) &gt;</w:t>
            </w:r>
          </w:p>
          <w:p w14:paraId="6E5DC76A" w14:textId="77777777" w:rsidR="000E3C4A" w:rsidRDefault="000E3C4A" w:rsidP="000E3C4A">
            <w:r>
              <w:t xml:space="preserve">&lt;!ELEMENT </w:t>
            </w:r>
            <w:proofErr w:type="spellStart"/>
            <w:r>
              <w:t>firstName</w:t>
            </w:r>
            <w:proofErr w:type="spellEnd"/>
            <w:r>
              <w:t xml:space="preserve"> (#PCDATA) &gt;</w:t>
            </w:r>
          </w:p>
          <w:p w14:paraId="1EB83069" w14:textId="77777777" w:rsidR="000E3C4A" w:rsidRDefault="000E3C4A" w:rsidP="000E3C4A">
            <w:r>
              <w:t xml:space="preserve">&lt;!ELEMENT </w:t>
            </w:r>
            <w:proofErr w:type="spellStart"/>
            <w:r>
              <w:t>lastName</w:t>
            </w:r>
            <w:proofErr w:type="spellEnd"/>
            <w:r>
              <w:t xml:space="preserve"> (#PCDATA) &gt;</w:t>
            </w:r>
          </w:p>
          <w:p w14:paraId="1B25EC36" w14:textId="77777777" w:rsidR="000E3C4A" w:rsidRDefault="000E3C4A" w:rsidP="000E3C4A">
            <w:r>
              <w:t>&lt;!ELEMENT email (#PCDATA) &gt;</w:t>
            </w:r>
          </w:p>
          <w:p w14:paraId="18E392B6" w14:textId="77777777" w:rsidR="000E3C4A" w:rsidRDefault="000E3C4A" w:rsidP="000E3C4A">
            <w:r>
              <w:t>&lt;!ELEMENT phone (#PCDATA) &gt;</w:t>
            </w:r>
          </w:p>
          <w:p w14:paraId="6D800158" w14:textId="77777777" w:rsidR="000E3C4A" w:rsidRDefault="000E3C4A" w:rsidP="000E3C4A">
            <w:r>
              <w:t>&lt;!ELEMENT id (#PCDATA) &gt;</w:t>
            </w:r>
          </w:p>
          <w:p w14:paraId="62C073C5" w14:textId="77777777" w:rsidR="000E3C4A" w:rsidRDefault="000E3C4A" w:rsidP="000E3C4A"/>
          <w:p w14:paraId="0C262E80" w14:textId="77777777" w:rsidR="000E3C4A" w:rsidRDefault="000E3C4A" w:rsidP="000E3C4A">
            <w:r>
              <w:t xml:space="preserve">&lt;!ATTLIST item id </w:t>
            </w:r>
            <w:proofErr w:type="spellStart"/>
            <w:r>
              <w:t>ID</w:t>
            </w:r>
            <w:proofErr w:type="spellEnd"/>
            <w:r>
              <w:t xml:space="preserve"> #REQUIRED &gt;</w:t>
            </w:r>
          </w:p>
          <w:p w14:paraId="2FD2A77D" w14:textId="77777777" w:rsidR="000E3C4A" w:rsidRDefault="000E3C4A" w:rsidP="000E3C4A">
            <w:r>
              <w:t>&lt;!ATTLIST status choice (Open | Found | Closed) #REQUIRED &gt;</w:t>
            </w:r>
          </w:p>
          <w:p w14:paraId="3F7028B9" w14:textId="77777777" w:rsidR="000E3C4A" w:rsidRDefault="000E3C4A" w:rsidP="000E3C4A">
            <w:r>
              <w:t xml:space="preserve">&lt;!ATTLIST </w:t>
            </w:r>
            <w:proofErr w:type="spellStart"/>
            <w:proofErr w:type="gramStart"/>
            <w:r>
              <w:t>report:datetime</w:t>
            </w:r>
            <w:proofErr w:type="spellEnd"/>
            <w:proofErr w:type="gramEnd"/>
            <w:r>
              <w:t xml:space="preserve"> </w:t>
            </w:r>
            <w:proofErr w:type="spellStart"/>
            <w:r>
              <w:t>xmlns:report</w:t>
            </w:r>
            <w:proofErr w:type="spellEnd"/>
            <w:r>
              <w:t xml:space="preserve"> CDATA #FIXED "http://www.w3.org/xml/report/"&gt;</w:t>
            </w:r>
          </w:p>
          <w:p w14:paraId="4CD71188" w14:textId="77777777" w:rsidR="000E3C4A" w:rsidRDefault="000E3C4A" w:rsidP="000E3C4A">
            <w:r>
              <w:t xml:space="preserve">&lt;!ATTLIST </w:t>
            </w:r>
            <w:proofErr w:type="spellStart"/>
            <w:proofErr w:type="gramStart"/>
            <w:r>
              <w:t>report:date</w:t>
            </w:r>
            <w:proofErr w:type="spellEnd"/>
            <w:proofErr w:type="gramEnd"/>
            <w:r>
              <w:t xml:space="preserve"> </w:t>
            </w:r>
          </w:p>
          <w:p w14:paraId="71C85D74" w14:textId="77777777" w:rsidR="000E3C4A" w:rsidRDefault="000E3C4A" w:rsidP="000E3C4A">
            <w:r>
              <w:t xml:space="preserve">  year CDATA #REQUIRED</w:t>
            </w:r>
          </w:p>
          <w:p w14:paraId="2EB61D2F" w14:textId="77777777" w:rsidR="000E3C4A" w:rsidRDefault="000E3C4A" w:rsidP="000E3C4A">
            <w:r>
              <w:t xml:space="preserve">  month CDATA #REQUIRED</w:t>
            </w:r>
          </w:p>
          <w:p w14:paraId="1B8A593C" w14:textId="77777777" w:rsidR="000E3C4A" w:rsidRDefault="000E3C4A" w:rsidP="000E3C4A">
            <w:r>
              <w:t xml:space="preserve">  date CDATA #REQUIRED</w:t>
            </w:r>
          </w:p>
          <w:p w14:paraId="258E1F60" w14:textId="77777777" w:rsidR="000E3C4A" w:rsidRDefault="000E3C4A" w:rsidP="000E3C4A">
            <w:r>
              <w:t>&gt;</w:t>
            </w:r>
          </w:p>
          <w:p w14:paraId="585671C7" w14:textId="77777777" w:rsidR="000E3C4A" w:rsidRDefault="000E3C4A" w:rsidP="000E3C4A">
            <w:r>
              <w:t xml:space="preserve">&lt;!ATTLIST </w:t>
            </w:r>
            <w:proofErr w:type="spellStart"/>
            <w:proofErr w:type="gramStart"/>
            <w:r>
              <w:t>report:time</w:t>
            </w:r>
            <w:proofErr w:type="spellEnd"/>
            <w:proofErr w:type="gramEnd"/>
            <w:r>
              <w:t xml:space="preserve"> </w:t>
            </w:r>
          </w:p>
          <w:p w14:paraId="0757B936" w14:textId="77777777" w:rsidR="000E3C4A" w:rsidRDefault="000E3C4A" w:rsidP="000E3C4A">
            <w:r>
              <w:t xml:space="preserve">  hour CDATA #REQUIRED</w:t>
            </w:r>
          </w:p>
          <w:p w14:paraId="4B68FEE5" w14:textId="77777777" w:rsidR="000E3C4A" w:rsidRDefault="000E3C4A" w:rsidP="000E3C4A">
            <w:r>
              <w:t xml:space="preserve">  minute CDATA #REQUIRED</w:t>
            </w:r>
          </w:p>
          <w:p w14:paraId="16076C76" w14:textId="77777777" w:rsidR="000E3C4A" w:rsidRDefault="000E3C4A" w:rsidP="000E3C4A">
            <w:r>
              <w:t>&gt;</w:t>
            </w:r>
          </w:p>
          <w:p w14:paraId="35D8B978" w14:textId="77777777" w:rsidR="000E3C4A" w:rsidRDefault="000E3C4A" w:rsidP="000E3C4A">
            <w:r>
              <w:t xml:space="preserve">&lt;!ATTLIST </w:t>
            </w:r>
            <w:proofErr w:type="spellStart"/>
            <w:proofErr w:type="gramStart"/>
            <w:r>
              <w:t>lost:datetime</w:t>
            </w:r>
            <w:proofErr w:type="spellEnd"/>
            <w:proofErr w:type="gramEnd"/>
            <w:r>
              <w:t xml:space="preserve"> </w:t>
            </w:r>
            <w:proofErr w:type="spellStart"/>
            <w:r>
              <w:t>xmlns:lost</w:t>
            </w:r>
            <w:proofErr w:type="spellEnd"/>
            <w:r>
              <w:t xml:space="preserve"> CDATA #FIXED "http://www.w3.org/xml/lost/"&gt;</w:t>
            </w:r>
          </w:p>
          <w:p w14:paraId="564FF8D3" w14:textId="77777777" w:rsidR="000E3C4A" w:rsidRDefault="000E3C4A" w:rsidP="000E3C4A">
            <w:r>
              <w:t xml:space="preserve">&lt;!ATTLIST </w:t>
            </w:r>
            <w:proofErr w:type="spellStart"/>
            <w:proofErr w:type="gramStart"/>
            <w:r>
              <w:t>lost:dateFrom</w:t>
            </w:r>
            <w:proofErr w:type="spellEnd"/>
            <w:proofErr w:type="gramEnd"/>
          </w:p>
          <w:p w14:paraId="55099463" w14:textId="77777777" w:rsidR="000E3C4A" w:rsidRDefault="000E3C4A" w:rsidP="000E3C4A">
            <w:r>
              <w:t xml:space="preserve">  year CDATA #REQUIRED</w:t>
            </w:r>
          </w:p>
          <w:p w14:paraId="6B8E7CB8" w14:textId="77777777" w:rsidR="000E3C4A" w:rsidRDefault="000E3C4A" w:rsidP="000E3C4A">
            <w:r>
              <w:t xml:space="preserve">  month CDATA #REQUIRED</w:t>
            </w:r>
          </w:p>
          <w:p w14:paraId="5453881E" w14:textId="77777777" w:rsidR="000E3C4A" w:rsidRDefault="000E3C4A" w:rsidP="000E3C4A">
            <w:r>
              <w:t xml:space="preserve">  date CDATA #REQUIRED</w:t>
            </w:r>
          </w:p>
          <w:p w14:paraId="2399C8AF" w14:textId="77777777" w:rsidR="000E3C4A" w:rsidRDefault="000E3C4A" w:rsidP="000E3C4A">
            <w:r>
              <w:t>&gt;</w:t>
            </w:r>
          </w:p>
          <w:p w14:paraId="5DB4969F" w14:textId="77777777" w:rsidR="000E3C4A" w:rsidRDefault="000E3C4A" w:rsidP="000E3C4A">
            <w:r>
              <w:lastRenderedPageBreak/>
              <w:t xml:space="preserve">&lt;!ATTLIST </w:t>
            </w:r>
            <w:proofErr w:type="spellStart"/>
            <w:proofErr w:type="gramStart"/>
            <w:r>
              <w:t>lost:dateTo</w:t>
            </w:r>
            <w:proofErr w:type="spellEnd"/>
            <w:proofErr w:type="gramEnd"/>
          </w:p>
          <w:p w14:paraId="740342AD" w14:textId="77777777" w:rsidR="000E3C4A" w:rsidRDefault="000E3C4A" w:rsidP="000E3C4A">
            <w:r>
              <w:t xml:space="preserve">  year CDATA #REQUIRED</w:t>
            </w:r>
          </w:p>
          <w:p w14:paraId="3C21DCC9" w14:textId="77777777" w:rsidR="000E3C4A" w:rsidRDefault="000E3C4A" w:rsidP="000E3C4A">
            <w:r>
              <w:t xml:space="preserve">  month CDATA #REQUIRED</w:t>
            </w:r>
          </w:p>
          <w:p w14:paraId="7A1FE142" w14:textId="77777777" w:rsidR="000E3C4A" w:rsidRDefault="000E3C4A" w:rsidP="000E3C4A">
            <w:r>
              <w:t xml:space="preserve">  date CDATA #REQUIRED</w:t>
            </w:r>
          </w:p>
          <w:p w14:paraId="3411A3CD" w14:textId="77777777" w:rsidR="000E3C4A" w:rsidRDefault="000E3C4A" w:rsidP="000E3C4A">
            <w:r>
              <w:t>&gt;</w:t>
            </w:r>
          </w:p>
          <w:p w14:paraId="23C5CF02" w14:textId="77777777" w:rsidR="000E3C4A" w:rsidRDefault="000E3C4A" w:rsidP="000E3C4A">
            <w:r>
              <w:t xml:space="preserve">&lt;!ATTLIST </w:t>
            </w:r>
            <w:proofErr w:type="spellStart"/>
            <w:proofErr w:type="gramStart"/>
            <w:r>
              <w:t>lost:timeFrom</w:t>
            </w:r>
            <w:proofErr w:type="spellEnd"/>
            <w:proofErr w:type="gramEnd"/>
          </w:p>
          <w:p w14:paraId="76A349E7" w14:textId="77777777" w:rsidR="000E3C4A" w:rsidRDefault="000E3C4A" w:rsidP="000E3C4A">
            <w:r>
              <w:t xml:space="preserve">  hour CDATA #REQUIRED</w:t>
            </w:r>
          </w:p>
          <w:p w14:paraId="71571C60" w14:textId="77777777" w:rsidR="000E3C4A" w:rsidRDefault="000E3C4A" w:rsidP="000E3C4A">
            <w:r>
              <w:t xml:space="preserve">  minute CDATA #REQUIRED</w:t>
            </w:r>
          </w:p>
          <w:p w14:paraId="35E879A6" w14:textId="77777777" w:rsidR="000E3C4A" w:rsidRDefault="000E3C4A" w:rsidP="000E3C4A">
            <w:r>
              <w:t>&gt;</w:t>
            </w:r>
          </w:p>
          <w:p w14:paraId="328FA900" w14:textId="77777777" w:rsidR="000E3C4A" w:rsidRDefault="000E3C4A" w:rsidP="000E3C4A">
            <w:r>
              <w:t xml:space="preserve">&lt;!ATTLIST </w:t>
            </w:r>
            <w:proofErr w:type="spellStart"/>
            <w:proofErr w:type="gramStart"/>
            <w:r>
              <w:t>lost:timeTo</w:t>
            </w:r>
            <w:proofErr w:type="spellEnd"/>
            <w:proofErr w:type="gramEnd"/>
          </w:p>
          <w:p w14:paraId="4C533AB8" w14:textId="77777777" w:rsidR="000E3C4A" w:rsidRDefault="000E3C4A" w:rsidP="000E3C4A">
            <w:r>
              <w:t xml:space="preserve">  hour CDATA #REQUIRED</w:t>
            </w:r>
          </w:p>
          <w:p w14:paraId="300076E4" w14:textId="77777777" w:rsidR="000E3C4A" w:rsidRDefault="000E3C4A" w:rsidP="000E3C4A">
            <w:r>
              <w:t xml:space="preserve">  minute CDATA #REQUIRED</w:t>
            </w:r>
          </w:p>
          <w:p w14:paraId="1CDDDEB3" w14:textId="77777777" w:rsidR="000E3C4A" w:rsidRDefault="000E3C4A" w:rsidP="000E3C4A">
            <w:r>
              <w:t>&gt;</w:t>
            </w:r>
          </w:p>
          <w:p w14:paraId="06B532A7" w14:textId="77777777" w:rsidR="000E3C4A" w:rsidRDefault="000E3C4A" w:rsidP="000E3C4A">
            <w:r>
              <w:t xml:space="preserve">&lt;!ATTLIST </w:t>
            </w:r>
            <w:proofErr w:type="spellStart"/>
            <w:proofErr w:type="gramStart"/>
            <w:r>
              <w:t>claim:datetime</w:t>
            </w:r>
            <w:proofErr w:type="spellEnd"/>
            <w:proofErr w:type="gramEnd"/>
            <w:r>
              <w:t xml:space="preserve"> </w:t>
            </w:r>
            <w:proofErr w:type="spellStart"/>
            <w:r>
              <w:t>xmlns:claim</w:t>
            </w:r>
            <w:proofErr w:type="spellEnd"/>
            <w:r>
              <w:t xml:space="preserve"> CDATA #FIXED "http://www.w3.org/xml/claim/"&gt;</w:t>
            </w:r>
          </w:p>
          <w:p w14:paraId="7064D7EE" w14:textId="77777777" w:rsidR="000E3C4A" w:rsidRDefault="000E3C4A" w:rsidP="000E3C4A">
            <w:r>
              <w:t xml:space="preserve">&lt;!ATTLIST </w:t>
            </w:r>
            <w:proofErr w:type="spellStart"/>
            <w:proofErr w:type="gramStart"/>
            <w:r>
              <w:t>claim:date</w:t>
            </w:r>
            <w:proofErr w:type="spellEnd"/>
            <w:proofErr w:type="gramEnd"/>
            <w:r>
              <w:t xml:space="preserve"> </w:t>
            </w:r>
          </w:p>
          <w:p w14:paraId="67BCA631" w14:textId="77777777" w:rsidR="000E3C4A" w:rsidRDefault="000E3C4A" w:rsidP="000E3C4A">
            <w:r>
              <w:t xml:space="preserve">  year CDATA #REQUIRED</w:t>
            </w:r>
          </w:p>
          <w:p w14:paraId="4B4092D2" w14:textId="77777777" w:rsidR="000E3C4A" w:rsidRDefault="000E3C4A" w:rsidP="000E3C4A">
            <w:r>
              <w:t xml:space="preserve">  month CDATA #REQUIRED</w:t>
            </w:r>
          </w:p>
          <w:p w14:paraId="074D6725" w14:textId="77777777" w:rsidR="000E3C4A" w:rsidRDefault="000E3C4A" w:rsidP="000E3C4A">
            <w:r>
              <w:t xml:space="preserve">  date CDATA #REQUIRED</w:t>
            </w:r>
          </w:p>
          <w:p w14:paraId="3F7ABCA6" w14:textId="77777777" w:rsidR="000E3C4A" w:rsidRDefault="000E3C4A" w:rsidP="000E3C4A">
            <w:r>
              <w:t>&gt;</w:t>
            </w:r>
          </w:p>
          <w:p w14:paraId="62A40DB6" w14:textId="77777777" w:rsidR="000E3C4A" w:rsidRDefault="000E3C4A" w:rsidP="000E3C4A">
            <w:r>
              <w:t xml:space="preserve">&lt;!ATTLIST </w:t>
            </w:r>
            <w:proofErr w:type="spellStart"/>
            <w:proofErr w:type="gramStart"/>
            <w:r>
              <w:t>claim:time</w:t>
            </w:r>
            <w:proofErr w:type="spellEnd"/>
            <w:proofErr w:type="gramEnd"/>
            <w:r>
              <w:t xml:space="preserve"> </w:t>
            </w:r>
          </w:p>
          <w:p w14:paraId="4AAEDE0D" w14:textId="77777777" w:rsidR="000E3C4A" w:rsidRDefault="000E3C4A" w:rsidP="000E3C4A">
            <w:r>
              <w:t xml:space="preserve">  hour CDATA #REQUIRED</w:t>
            </w:r>
          </w:p>
          <w:p w14:paraId="318977E2" w14:textId="77777777" w:rsidR="000E3C4A" w:rsidRDefault="000E3C4A" w:rsidP="000E3C4A">
            <w:r>
              <w:t xml:space="preserve">  minute CDATA #REQUIRED</w:t>
            </w:r>
          </w:p>
          <w:p w14:paraId="22C4EF66" w14:textId="01C8E6CE" w:rsidR="000E3C4A" w:rsidRDefault="000E3C4A" w:rsidP="000E3C4A">
            <w: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127727"/>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los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nth</w:t>
            </w:r>
            <w:proofErr w:type="gramEnd"/>
            <w:r w:rsidRPr="008F367C">
              <w:rPr>
                <w:rFonts w:ascii="Consolas" w:eastAsia="Times New Roman" w:hAnsi="Consolas"/>
                <w:color w:val="000000"/>
                <w:sz w:val="21"/>
                <w:szCs w:val="21"/>
              </w:rPr>
              <w:t>-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hover</w:t>
            </w:r>
            <w:proofErr w:type="spellEnd"/>
            <w:proofErr w:type="gram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open</w:t>
            </w:r>
            <w:proofErr w:type="gramEnd"/>
            <w:r w:rsidRPr="008F367C">
              <w:rPr>
                <w:rFonts w:ascii="Consolas" w:eastAsia="Times New Roman" w:hAnsi="Consolas"/>
                <w:color w:val="000000"/>
                <w:sz w:val="21"/>
                <w:szCs w:val="21"/>
              </w:rPr>
              <w:t xml:space="preserve">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closed</w:t>
            </w:r>
            <w:proofErr w:type="gramEnd"/>
            <w:r w:rsidRPr="008F367C">
              <w:rPr>
                <w:rFonts w:ascii="Consolas" w:eastAsia="Times New Roman" w:hAnsi="Consolas"/>
                <w:color w:val="000000"/>
                <w:sz w:val="21"/>
                <w:szCs w:val="21"/>
              </w:rPr>
              <w:t xml:space="preserve">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proofErr w:type="gramStart"/>
            <w:r w:rsidRPr="008F367C">
              <w:rPr>
                <w:rFonts w:ascii="Consolas" w:eastAsia="Times New Roman" w:hAnsi="Consolas"/>
                <w:color w:val="000000"/>
                <w:sz w:val="21"/>
                <w:szCs w:val="21"/>
              </w:rPr>
              <w:t>.found</w:t>
            </w:r>
            <w:proofErr w:type="gramEnd"/>
            <w:r w:rsidRPr="008F367C">
              <w:rPr>
                <w:rFonts w:ascii="Consolas" w:eastAsia="Times New Roman" w:hAnsi="Consolas"/>
                <w:color w:val="000000"/>
                <w:sz w:val="21"/>
                <w:szCs w:val="21"/>
              </w:rPr>
              <w:t xml:space="preserve">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Report</w:t>
            </w:r>
            <w:proofErr w:type="spellEnd"/>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 xml:space="preserve">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br</w:t>
            </w:r>
            <w:proofErr w:type="spellEnd"/>
            <w:r w:rsidRPr="008F367C">
              <w:rPr>
                <w:rFonts w:ascii="Consolas" w:eastAsia="Times New Roman" w:hAnsi="Consolas"/>
                <w:color w:val="800000"/>
                <w:sz w:val="21"/>
                <w:szCs w:val="21"/>
              </w:rPr>
              <w:t>/&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name/</w:t>
            </w:r>
            <w:proofErr w:type="spellStart"/>
            <w:r w:rsidRPr="008F367C">
              <w:rPr>
                <w:rFonts w:ascii="Consolas" w:eastAsia="Times New Roman" w:hAnsi="Consolas"/>
                <w:color w:val="0000FF"/>
                <w:sz w:val="21"/>
                <w:szCs w:val="21"/>
              </w:rPr>
              <w:t>firstNa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found</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800000"/>
                <w:sz w:val="21"/>
                <w:szCs w:val="21"/>
              </w:rPr>
              <w:t>/&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800000"/>
                <w:sz w:val="21"/>
                <w:szCs w:val="21"/>
              </w:rPr>
              <w:t>&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w:t>
            </w:r>
            <w:proofErr w:type="spellStart"/>
            <w:proofErr w:type="gramStart"/>
            <w:r w:rsidRPr="008F367C">
              <w:rPr>
                <w:rFonts w:ascii="Consolas" w:eastAsia="Times New Roman" w:hAnsi="Consolas"/>
                <w:color w:val="000000"/>
                <w:sz w:val="21"/>
                <w:szCs w:val="21"/>
              </w:rPr>
              <w:t>its</w:t>
            </w:r>
            <w:proofErr w:type="spellEnd"/>
            <w:proofErr w:type="gramEnd"/>
            <w:r w:rsidRPr="008F367C">
              <w:rPr>
                <w:rFonts w:ascii="Consolas" w:eastAsia="Times New Roman" w:hAnsi="Consolas"/>
                <w:color w:val="000000"/>
                <w:sz w:val="21"/>
                <w:szCs w:val="21"/>
              </w:rPr>
              <w:t xml:space="preserve">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5BC024B6" w14:textId="311F4916" w:rsidR="00A8328B" w:rsidRDefault="00A8328B" w:rsidP="00A8328B">
      <w:pPr>
        <w:pStyle w:val="Heading2"/>
        <w:numPr>
          <w:ilvl w:val="1"/>
          <w:numId w:val="1"/>
        </w:numPr>
        <w:spacing w:line="360" w:lineRule="auto"/>
      </w:pPr>
      <w:bookmarkStart w:id="7" w:name="_Toc15127728"/>
      <w:r>
        <w:lastRenderedPageBreak/>
        <w:t>HTML Outputs</w:t>
      </w:r>
      <w:bookmarkEnd w:id="7"/>
    </w:p>
    <w:p w14:paraId="34EFE08B" w14:textId="77777777" w:rsidR="009A4F31" w:rsidRDefault="009A4F31">
      <w:pPr>
        <w:rPr>
          <w:b/>
          <w:bCs/>
        </w:rPr>
      </w:pPr>
      <w:r w:rsidRPr="009A4F31">
        <w:rPr>
          <w:b/>
          <w:bCs/>
        </w:rPr>
        <w:t>ListOfLostItem.xsl for LostItemReport.xml</w:t>
      </w:r>
    </w:p>
    <w:p w14:paraId="00052DB4" w14:textId="4C4ED54D" w:rsidR="00DD50E5" w:rsidRDefault="00DD50E5" w:rsidP="00DD50E5">
      <w:pPr>
        <w:keepNext/>
        <w:spacing w:after="0" w:line="360" w:lineRule="auto"/>
        <w:ind w:firstLine="720"/>
      </w:pPr>
      <w:r>
        <w:fldChar w:fldCharType="begin"/>
      </w:r>
      <w:r>
        <w:instrText xml:space="preserve"> REF _Ref15127086 \h </w:instrText>
      </w:r>
      <w:r>
        <w:fldChar w:fldCharType="separate"/>
      </w:r>
      <w:r>
        <w:t xml:space="preserve">Figure </w:t>
      </w:r>
      <w:r>
        <w:rPr>
          <w:noProof/>
        </w:rPr>
        <w:t>1</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4C65FF6F" w:rsidR="00DD50E5" w:rsidRDefault="009A4F31" w:rsidP="00DD50E5">
      <w:pPr>
        <w:keepNext/>
        <w:spacing w:after="0"/>
      </w:pPr>
      <w:r>
        <w:rPr>
          <w:noProof/>
        </w:rPr>
        <w:drawing>
          <wp:inline distT="0" distB="0" distL="0" distR="0" wp14:anchorId="153A0647" wp14:editId="7DDCD459">
            <wp:extent cx="5731510" cy="26790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9065"/>
                    </a:xfrm>
                    <a:prstGeom prst="rect">
                      <a:avLst/>
                    </a:prstGeom>
                  </pic:spPr>
                </pic:pic>
              </a:graphicData>
            </a:graphic>
          </wp:inline>
        </w:drawing>
      </w:r>
    </w:p>
    <w:p w14:paraId="70838DB4" w14:textId="30758227" w:rsidR="009A4F31" w:rsidRDefault="00DD50E5" w:rsidP="00DD50E5">
      <w:pPr>
        <w:pStyle w:val="Caption"/>
        <w:ind w:firstLine="0"/>
        <w:rPr>
          <w:b/>
          <w:bCs/>
        </w:rPr>
      </w:pPr>
      <w:bookmarkStart w:id="8" w:name="_Ref15127086"/>
      <w:r>
        <w:t xml:space="preserve">Figure </w:t>
      </w:r>
      <w:r>
        <w:fldChar w:fldCharType="begin"/>
      </w:r>
      <w:r>
        <w:instrText xml:space="preserve"> SEQ Figure \* ARABIC </w:instrText>
      </w:r>
      <w:r>
        <w:fldChar w:fldCharType="separate"/>
      </w:r>
      <w:r>
        <w:rPr>
          <w:noProof/>
        </w:rPr>
        <w:t>1</w:t>
      </w:r>
      <w:r>
        <w:fldChar w:fldCharType="end"/>
      </w:r>
      <w:bookmarkEnd w:id="8"/>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31BCDB22" w:rsidR="006A6811" w:rsidRPr="006A6811" w:rsidRDefault="006A6811" w:rsidP="006A6811">
      <w:pPr>
        <w:spacing w:line="360" w:lineRule="auto"/>
      </w:pPr>
      <w:r>
        <w:rPr>
          <w:b/>
          <w:bCs/>
        </w:rPr>
        <w:tab/>
      </w:r>
      <w:r w:rsidRPr="006A6811">
        <w:rPr>
          <w:highlight w:val="yellow"/>
        </w:rPr>
        <w:t>XXXX</w:t>
      </w:r>
      <w:r>
        <w:t xml:space="preserve"> shows the print screen of FoundItemReport.xml output after transform with ItemTobeClaimed.xsl. </w:t>
      </w:r>
      <w:r>
        <w:t xml:space="preserve">The XSL file extract some </w:t>
      </w:r>
      <w:r>
        <w:t>important</w:t>
      </w:r>
      <w:r>
        <w:t xml:space="preserve"> information from the XML file and display it in a </w:t>
      </w:r>
      <w:r>
        <w:t>tabular</w:t>
      </w:r>
      <w:r>
        <w:t xml:space="preserve"> form</w:t>
      </w:r>
      <w:r>
        <w:t>. It will only show the items where its status is “Open” and hide other items which have been claimed. This may ease the end</w:t>
      </w:r>
      <w:r w:rsidR="0015020A">
        <w:t xml:space="preserve"> </w:t>
      </w:r>
      <w:r>
        <w:t>user to find the items which are awaiting to be claimed by its owner.</w:t>
      </w:r>
    </w:p>
    <w:p w14:paraId="7FD240CF" w14:textId="09828DB8" w:rsidR="00611D0B" w:rsidRPr="009A4F31" w:rsidRDefault="00611D0B">
      <w:pPr>
        <w:rPr>
          <w:b/>
          <w:bCs/>
        </w:rPr>
      </w:pPr>
      <w:r w:rsidRPr="009A4F31">
        <w:rPr>
          <w:b/>
          <w:bCs/>
        </w:rPr>
        <w:br w:type="page"/>
      </w:r>
    </w:p>
    <w:p w14:paraId="5DFF9602" w14:textId="5FC40CAC" w:rsidR="00A8328B" w:rsidRDefault="00611D0B" w:rsidP="00611D0B">
      <w:pPr>
        <w:pStyle w:val="Heading1"/>
        <w:spacing w:line="360" w:lineRule="auto"/>
      </w:pPr>
      <w:bookmarkStart w:id="9" w:name="_Toc15127729"/>
      <w:r>
        <w:lastRenderedPageBreak/>
        <w:t>Part 2 – JNI Program</w:t>
      </w:r>
      <w:bookmarkEnd w:id="9"/>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0" w:name="_Toc15121149"/>
      <w:bookmarkStart w:id="11" w:name="_Toc15122372"/>
      <w:bookmarkStart w:id="12" w:name="_Toc15126292"/>
      <w:bookmarkStart w:id="13" w:name="_Toc15126717"/>
      <w:bookmarkStart w:id="14" w:name="_Toc15127730"/>
      <w:bookmarkEnd w:id="10"/>
      <w:bookmarkEnd w:id="11"/>
      <w:bookmarkEnd w:id="12"/>
      <w:bookmarkEnd w:id="13"/>
      <w:bookmarkEnd w:id="14"/>
    </w:p>
    <w:p w14:paraId="47BB6B30" w14:textId="221AC3FA" w:rsidR="00900687" w:rsidRDefault="00900687" w:rsidP="00900687">
      <w:pPr>
        <w:pStyle w:val="Heading2"/>
        <w:numPr>
          <w:ilvl w:val="1"/>
          <w:numId w:val="1"/>
        </w:numPr>
        <w:spacing w:line="360" w:lineRule="auto"/>
      </w:pPr>
      <w:bookmarkStart w:id="15" w:name="_Toc15127731"/>
      <w:r>
        <w:t>JNI Program Codes</w:t>
      </w:r>
      <w:bookmarkEnd w:id="15"/>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16" w:name="_Toc15127732"/>
      <w:r>
        <w:lastRenderedPageBreak/>
        <w:t>Print Screen of Outputs</w:t>
      </w:r>
      <w:bookmarkEnd w:id="16"/>
    </w:p>
    <w:sectPr w:rsidR="00611D0B" w:rsidRPr="00611D0B" w:rsidSect="00D10679">
      <w:headerReference w:type="default" r:id="rId10"/>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0FE84" w14:textId="77777777" w:rsidR="003A6576" w:rsidRDefault="003A6576" w:rsidP="00D10679">
      <w:pPr>
        <w:spacing w:after="0" w:line="240" w:lineRule="auto"/>
      </w:pPr>
      <w:r>
        <w:separator/>
      </w:r>
    </w:p>
  </w:endnote>
  <w:endnote w:type="continuationSeparator" w:id="0">
    <w:p w14:paraId="2CB9647C" w14:textId="77777777" w:rsidR="003A6576" w:rsidRDefault="003A6576"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046099" w:rsidRDefault="00046099"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046099" w:rsidRDefault="00046099"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192EE" w14:textId="77777777" w:rsidR="003A6576" w:rsidRDefault="003A6576" w:rsidP="00D10679">
      <w:pPr>
        <w:spacing w:after="0" w:line="240" w:lineRule="auto"/>
      </w:pPr>
      <w:r>
        <w:separator/>
      </w:r>
    </w:p>
  </w:footnote>
  <w:footnote w:type="continuationSeparator" w:id="0">
    <w:p w14:paraId="2640A3E2" w14:textId="77777777" w:rsidR="003A6576" w:rsidRDefault="003A6576"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046099" w:rsidRPr="00D10679" w:rsidRDefault="00046099"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046099" w:rsidRPr="00D10679" w:rsidRDefault="00046099"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rgUA0aNMXSwAAAA="/>
  </w:docVars>
  <w:rsids>
    <w:rsidRoot w:val="0008636D"/>
    <w:rsid w:val="00046099"/>
    <w:rsid w:val="0008636D"/>
    <w:rsid w:val="000E3C4A"/>
    <w:rsid w:val="0015020A"/>
    <w:rsid w:val="002113CA"/>
    <w:rsid w:val="003A6576"/>
    <w:rsid w:val="00417ACE"/>
    <w:rsid w:val="004E7E42"/>
    <w:rsid w:val="0051295D"/>
    <w:rsid w:val="005B7323"/>
    <w:rsid w:val="00611D0B"/>
    <w:rsid w:val="006A6811"/>
    <w:rsid w:val="006C5E31"/>
    <w:rsid w:val="007618A1"/>
    <w:rsid w:val="007704F8"/>
    <w:rsid w:val="0079600C"/>
    <w:rsid w:val="00884A0C"/>
    <w:rsid w:val="008F367C"/>
    <w:rsid w:val="00900687"/>
    <w:rsid w:val="0097575C"/>
    <w:rsid w:val="00990E57"/>
    <w:rsid w:val="009A4F31"/>
    <w:rsid w:val="009C7281"/>
    <w:rsid w:val="00A8328B"/>
    <w:rsid w:val="00A9600C"/>
    <w:rsid w:val="00B30786"/>
    <w:rsid w:val="00C91724"/>
    <w:rsid w:val="00CF660C"/>
    <w:rsid w:val="00D05E41"/>
    <w:rsid w:val="00D10679"/>
    <w:rsid w:val="00D6651A"/>
    <w:rsid w:val="00DD50E5"/>
    <w:rsid w:val="00E6346A"/>
    <w:rsid w:val="00E832F8"/>
    <w:rsid w:val="00EF634E"/>
    <w:rsid w:val="00FA314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F3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31B3F-B16C-4A8D-B17F-50C1E1D26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4216</Words>
  <Characters>2403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OH KAH SIANG</cp:lastModifiedBy>
  <cp:revision>24</cp:revision>
  <dcterms:created xsi:type="dcterms:W3CDTF">2019-07-27T03:37:00Z</dcterms:created>
  <dcterms:modified xsi:type="dcterms:W3CDTF">2019-07-27T05:48:00Z</dcterms:modified>
</cp:coreProperties>
</file>